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93864" w14:textId="1524FF05" w:rsidR="00512805" w:rsidRDefault="00512805" w:rsidP="00C503DF">
      <w:pPr>
        <w:pStyle w:val="Title"/>
        <w:jc w:val="left"/>
        <w:rPr>
          <w:sz w:val="32"/>
        </w:rPr>
      </w:pPr>
    </w:p>
    <w:p w14:paraId="72F077DF" w14:textId="3E79629F" w:rsidR="00CD37A4" w:rsidRDefault="00CD37A4" w:rsidP="00CD37A4">
      <w:pPr>
        <w:pStyle w:val="Title"/>
        <w:rPr>
          <w:sz w:val="32"/>
        </w:rPr>
      </w:pPr>
      <w:r>
        <w:rPr>
          <w:sz w:val="32"/>
        </w:rPr>
        <w:t>NOTICE OF MEETING</w:t>
      </w:r>
    </w:p>
    <w:p w14:paraId="0E339C1A" w14:textId="77777777" w:rsidR="00CD37A4" w:rsidRDefault="00CD37A4" w:rsidP="00CD37A4">
      <w:pPr>
        <w:jc w:val="center"/>
        <w:rPr>
          <w:b/>
        </w:rPr>
      </w:pPr>
      <w:r>
        <w:rPr>
          <w:b/>
          <w:sz w:val="32"/>
        </w:rPr>
        <w:t xml:space="preserve">CITY OF JAY/JAY UTILITY AUTHORITY </w:t>
      </w:r>
    </w:p>
    <w:p w14:paraId="6CF84F1C" w14:textId="77777777" w:rsidR="00CD37A4" w:rsidRDefault="00CD37A4" w:rsidP="00CD37A4">
      <w:pPr>
        <w:rPr>
          <w:b/>
        </w:rPr>
      </w:pPr>
    </w:p>
    <w:p w14:paraId="0CFFD1D2" w14:textId="77777777" w:rsidR="00CD37A4" w:rsidRPr="00F91700" w:rsidRDefault="00CD37A4" w:rsidP="00CD37A4">
      <w:pPr>
        <w:rPr>
          <w:b/>
        </w:rPr>
      </w:pPr>
      <w:r>
        <w:t>Type of Meeting:</w:t>
      </w:r>
    </w:p>
    <w:p w14:paraId="4D212773" w14:textId="269A725D" w:rsidR="00CD37A4" w:rsidRDefault="00CD37A4" w:rsidP="00CD37A4">
      <w:r>
        <w:t>Regular Meeting (</w:t>
      </w:r>
      <w:r w:rsidR="00EE0259">
        <w:t>X</w:t>
      </w:r>
      <w:r>
        <w:t>) Rescheduled Regular Meeting ()</w:t>
      </w:r>
    </w:p>
    <w:p w14:paraId="0BF34F88" w14:textId="0D202E3C" w:rsidR="00CD37A4" w:rsidRDefault="00CD37A4" w:rsidP="00CD37A4">
      <w:r>
        <w:t>Special Meeting () Continued or Rescheduled Meeting ()</w:t>
      </w:r>
    </w:p>
    <w:p w14:paraId="103EC556" w14:textId="77777777" w:rsidR="00CD37A4" w:rsidRDefault="00CD37A4" w:rsidP="00CD37A4">
      <w:r>
        <w:t>Emergency Meeting ()</w:t>
      </w:r>
    </w:p>
    <w:p w14:paraId="53253F2B" w14:textId="77777777" w:rsidR="00CD37A4" w:rsidRDefault="00CD37A4" w:rsidP="00CD37A4">
      <w:pPr>
        <w:pStyle w:val="Heading8"/>
      </w:pPr>
    </w:p>
    <w:p w14:paraId="56F54709" w14:textId="77777777" w:rsidR="00CD37A4" w:rsidRDefault="00CD37A4" w:rsidP="009104E9">
      <w:pPr>
        <w:pStyle w:val="Heading8"/>
        <w:jc w:val="center"/>
      </w:pPr>
      <w:r>
        <w:t>DATE OF MEETING                                 TIME             _      __    __PLACE OF MEETING</w:t>
      </w:r>
    </w:p>
    <w:p w14:paraId="1AB30C1F" w14:textId="35552BB8" w:rsidR="00CD37A4" w:rsidRDefault="009104E9" w:rsidP="009104E9">
      <w:pPr>
        <w:tabs>
          <w:tab w:val="center" w:pos="4320"/>
        </w:tabs>
      </w:pPr>
      <w:r>
        <w:rPr>
          <w:b/>
          <w:sz w:val="28"/>
        </w:rPr>
        <w:t xml:space="preserve">         </w:t>
      </w:r>
      <w:r w:rsidR="00094E8D">
        <w:rPr>
          <w:b/>
          <w:sz w:val="28"/>
        </w:rPr>
        <w:t xml:space="preserve"> </w:t>
      </w:r>
      <w:r w:rsidR="005F2955">
        <w:rPr>
          <w:b/>
          <w:sz w:val="28"/>
        </w:rPr>
        <w:t xml:space="preserve"> </w:t>
      </w:r>
      <w:r w:rsidR="00A246A7">
        <w:rPr>
          <w:b/>
          <w:sz w:val="28"/>
        </w:rPr>
        <w:t>February 1</w:t>
      </w:r>
      <w:r w:rsidR="00A246A7" w:rsidRPr="00A246A7">
        <w:rPr>
          <w:b/>
          <w:sz w:val="28"/>
          <w:vertAlign w:val="superscript"/>
        </w:rPr>
        <w:t>st</w:t>
      </w:r>
      <w:r w:rsidR="00902634">
        <w:rPr>
          <w:b/>
          <w:sz w:val="28"/>
        </w:rPr>
        <w:t>,</w:t>
      </w:r>
      <w:r w:rsidR="00CD37A4">
        <w:rPr>
          <w:b/>
          <w:sz w:val="28"/>
        </w:rPr>
        <w:t xml:space="preserve"> 20</w:t>
      </w:r>
      <w:r w:rsidR="00547717">
        <w:rPr>
          <w:b/>
          <w:sz w:val="28"/>
        </w:rPr>
        <w:t>2</w:t>
      </w:r>
      <w:r w:rsidR="00EE0259">
        <w:rPr>
          <w:b/>
          <w:sz w:val="28"/>
        </w:rPr>
        <w:t>1</w:t>
      </w:r>
      <w:r w:rsidR="00CD37A4">
        <w:rPr>
          <w:b/>
          <w:sz w:val="28"/>
        </w:rPr>
        <w:t xml:space="preserve">               </w:t>
      </w:r>
      <w:r w:rsidR="00CD37A4">
        <w:rPr>
          <w:b/>
          <w:sz w:val="28"/>
        </w:rPr>
        <w:tab/>
        <w:t xml:space="preserve">         </w:t>
      </w:r>
      <w:r w:rsidR="00626219">
        <w:rPr>
          <w:b/>
          <w:sz w:val="28"/>
        </w:rPr>
        <w:t xml:space="preserve"> </w:t>
      </w:r>
      <w:r w:rsidR="00B00682">
        <w:rPr>
          <w:b/>
          <w:sz w:val="28"/>
        </w:rPr>
        <w:t xml:space="preserve"> </w:t>
      </w:r>
      <w:r w:rsidR="00EE0259">
        <w:rPr>
          <w:b/>
          <w:sz w:val="28"/>
        </w:rPr>
        <w:t xml:space="preserve">  </w:t>
      </w:r>
      <w:r w:rsidR="005F2955">
        <w:rPr>
          <w:b/>
          <w:sz w:val="28"/>
        </w:rPr>
        <w:t xml:space="preserve"> </w:t>
      </w:r>
      <w:r w:rsidR="00EE0259">
        <w:rPr>
          <w:b/>
          <w:sz w:val="28"/>
        </w:rPr>
        <w:t>5</w:t>
      </w:r>
      <w:r w:rsidR="00BB6624">
        <w:rPr>
          <w:b/>
          <w:sz w:val="28"/>
        </w:rPr>
        <w:t>:30</w:t>
      </w:r>
      <w:r w:rsidR="00CD37A4">
        <w:rPr>
          <w:b/>
          <w:sz w:val="28"/>
        </w:rPr>
        <w:t xml:space="preserve"> </w:t>
      </w:r>
      <w:r w:rsidR="00CD37A4" w:rsidRPr="00F55004">
        <w:rPr>
          <w:b/>
          <w:sz w:val="16"/>
          <w:szCs w:val="16"/>
        </w:rPr>
        <w:t>PM</w:t>
      </w:r>
      <w:r w:rsidR="00CD37A4">
        <w:rPr>
          <w:sz w:val="28"/>
        </w:rPr>
        <w:t xml:space="preserve">                </w:t>
      </w:r>
      <w:r w:rsidR="00CD37A4">
        <w:rPr>
          <w:b/>
          <w:sz w:val="28"/>
        </w:rPr>
        <w:t xml:space="preserve">                  City Hall</w:t>
      </w:r>
    </w:p>
    <w:p w14:paraId="61E4D1A8" w14:textId="404FE866" w:rsidR="00CD37A4" w:rsidRDefault="00E42B8C" w:rsidP="00CD37A4">
      <w:r>
        <w:t xml:space="preserve">   </w:t>
      </w:r>
    </w:p>
    <w:p w14:paraId="224C166A" w14:textId="161746F0" w:rsidR="00CD37A4" w:rsidRPr="00381668" w:rsidRDefault="00CD37A4" w:rsidP="00CD37A4">
      <w:r w:rsidRPr="00381668">
        <w:t xml:space="preserve">Person filing Notice:   </w:t>
      </w:r>
      <w:r w:rsidR="0063601B" w:rsidRPr="00381668">
        <w:t>Becki Farley</w:t>
      </w:r>
    </w:p>
    <w:p w14:paraId="5C04A810" w14:textId="77777777" w:rsidR="00CD37A4" w:rsidRPr="00381668" w:rsidRDefault="00CD37A4" w:rsidP="00CD37A4">
      <w:r w:rsidRPr="00381668">
        <w:t xml:space="preserve">Title:                            Mayor </w:t>
      </w:r>
    </w:p>
    <w:p w14:paraId="39B0598F" w14:textId="77777777" w:rsidR="00CD37A4" w:rsidRPr="00381668" w:rsidRDefault="00CD37A4" w:rsidP="00CD37A4">
      <w:r w:rsidRPr="00381668">
        <w:t>Address:                      102 N 5</w:t>
      </w:r>
      <w:r w:rsidRPr="00381668">
        <w:rPr>
          <w:vertAlign w:val="superscript"/>
        </w:rPr>
        <w:t>th</w:t>
      </w:r>
      <w:r w:rsidRPr="00381668">
        <w:t xml:space="preserve"> St, Jay, Oklahoma 74346</w:t>
      </w:r>
    </w:p>
    <w:p w14:paraId="3D68A46E" w14:textId="77777777" w:rsidR="00CD37A4" w:rsidRPr="00381668" w:rsidRDefault="00CD37A4" w:rsidP="00CD37A4">
      <w:r w:rsidRPr="00381668">
        <w:t>Phone:                         918-253-4307</w:t>
      </w:r>
    </w:p>
    <w:p w14:paraId="7278F5DC" w14:textId="50796689" w:rsidR="00CD37A4" w:rsidRPr="00381668" w:rsidRDefault="00CD37A4" w:rsidP="003F40F6">
      <w:pPr>
        <w:jc w:val="both"/>
      </w:pPr>
      <w:r w:rsidRPr="00381668">
        <w:t>FILED IN THE OFFICE OF THE MUNICIPAL CLERK AND POSTED AT CITY HALL ON THE OUTDOOR MESSAGE CENTER LOCATED NEXT TO CITY HALL ENTRY DOOR BY</w:t>
      </w:r>
      <w:r w:rsidR="00FF5CE3" w:rsidRPr="00381668">
        <w:t xml:space="preserve"> </w:t>
      </w:r>
      <w:r w:rsidR="00EA7ADE">
        <w:t>January 29</w:t>
      </w:r>
      <w:r w:rsidR="00EA7ADE" w:rsidRPr="00EA7ADE">
        <w:rPr>
          <w:vertAlign w:val="superscript"/>
        </w:rPr>
        <w:t>th</w:t>
      </w:r>
      <w:r w:rsidR="00006B37">
        <w:t>,</w:t>
      </w:r>
      <w:r w:rsidR="00FF5CE3" w:rsidRPr="00381668">
        <w:t xml:space="preserve"> 20</w:t>
      </w:r>
      <w:r w:rsidR="00547717">
        <w:t>20</w:t>
      </w:r>
      <w:r w:rsidRPr="00381668">
        <w:t xml:space="preserve"> at </w:t>
      </w:r>
      <w:r w:rsidR="00EA7ADE">
        <w:t>4</w:t>
      </w:r>
      <w:r w:rsidR="00BB6624" w:rsidRPr="00381668">
        <w:t>:30</w:t>
      </w:r>
      <w:r w:rsidRPr="00381668">
        <w:t xml:space="preserve"> </w:t>
      </w:r>
      <w:r w:rsidRPr="00381668">
        <w:rPr>
          <w:sz w:val="12"/>
          <w:szCs w:val="12"/>
        </w:rPr>
        <w:t>PM</w:t>
      </w:r>
      <w:r w:rsidRPr="00381668">
        <w:t>.</w:t>
      </w:r>
    </w:p>
    <w:p w14:paraId="2957A7C7" w14:textId="31CF9CCC" w:rsidR="00C14A8A" w:rsidRDefault="00CD37A4" w:rsidP="007661E6">
      <w:r w:rsidRPr="00381668">
        <w:t>ANYONE NEEDING SPECIAL ACCOMMODATIONS TO ATTEND SHOULD CALL 918-253-8542.</w:t>
      </w:r>
    </w:p>
    <w:p w14:paraId="17DD3535" w14:textId="77777777" w:rsidR="001E3372" w:rsidRDefault="001E3372" w:rsidP="00CD37A4">
      <w:pPr>
        <w:rPr>
          <w:noProof/>
        </w:rPr>
      </w:pPr>
    </w:p>
    <w:p w14:paraId="1CE6850B" w14:textId="77777777" w:rsidR="001E3372" w:rsidRDefault="001E3372" w:rsidP="00CD37A4">
      <w:pPr>
        <w:rPr>
          <w:noProof/>
        </w:rPr>
      </w:pPr>
    </w:p>
    <w:p w14:paraId="2CAA865D" w14:textId="1C4EFA56" w:rsidR="00CD37A4" w:rsidRPr="00381668" w:rsidRDefault="00CD37A4" w:rsidP="00CD37A4">
      <w:r w:rsidRPr="00381668">
        <w:t>Signed: ____________________________</w:t>
      </w:r>
    </w:p>
    <w:p w14:paraId="1FF08DA6" w14:textId="40BD0D87" w:rsidR="006B040D" w:rsidRPr="006C349A" w:rsidRDefault="00CD37A4" w:rsidP="006C349A">
      <w:r w:rsidRPr="00381668">
        <w:t xml:space="preserve">             </w:t>
      </w:r>
      <w:r w:rsidR="00CD1D6D" w:rsidRPr="00381668">
        <w:t>Becki Farley</w:t>
      </w:r>
      <w:r w:rsidRPr="00381668">
        <w:t>, Mayor City of Jay</w:t>
      </w:r>
    </w:p>
    <w:p w14:paraId="2AC82069" w14:textId="77777777" w:rsidR="006C349A" w:rsidRDefault="006C349A" w:rsidP="00AC73FC">
      <w:pPr>
        <w:tabs>
          <w:tab w:val="left" w:pos="720"/>
        </w:tabs>
        <w:ind w:right="-90"/>
        <w:jc w:val="center"/>
        <w:rPr>
          <w:b/>
          <w:sz w:val="32"/>
          <w:szCs w:val="32"/>
          <w:u w:val="single"/>
        </w:rPr>
      </w:pPr>
    </w:p>
    <w:p w14:paraId="21CA5F73" w14:textId="127BAB2D" w:rsidR="00AC73FC" w:rsidRDefault="00AC73FC" w:rsidP="00AC73FC">
      <w:pPr>
        <w:tabs>
          <w:tab w:val="left" w:pos="720"/>
        </w:tabs>
        <w:ind w:right="-90"/>
        <w:jc w:val="center"/>
        <w:rPr>
          <w:b/>
          <w:sz w:val="32"/>
          <w:szCs w:val="32"/>
          <w:u w:val="single"/>
        </w:rPr>
      </w:pPr>
      <w:r w:rsidRPr="00381668">
        <w:rPr>
          <w:b/>
          <w:sz w:val="32"/>
          <w:szCs w:val="32"/>
          <w:u w:val="single"/>
        </w:rPr>
        <w:t>JAY UTILITIES AUTHORITY AGENDA</w:t>
      </w:r>
    </w:p>
    <w:p w14:paraId="03AF2555" w14:textId="77777777" w:rsidR="00FD1832" w:rsidRPr="00FD1832" w:rsidRDefault="00FD1832" w:rsidP="00FD1832">
      <w:pPr>
        <w:rPr>
          <w:sz w:val="24"/>
          <w:szCs w:val="24"/>
        </w:rPr>
      </w:pPr>
    </w:p>
    <w:p w14:paraId="2BC02C62" w14:textId="77777777" w:rsidR="00AC73FC" w:rsidRPr="00381668" w:rsidRDefault="00AC73FC" w:rsidP="00AC73FC">
      <w:pPr>
        <w:pStyle w:val="ListParagraph"/>
        <w:numPr>
          <w:ilvl w:val="0"/>
          <w:numId w:val="2"/>
        </w:numPr>
        <w:tabs>
          <w:tab w:val="left" w:pos="720"/>
        </w:tabs>
        <w:ind w:left="450" w:right="-90" w:hanging="450"/>
        <w:rPr>
          <w:sz w:val="24"/>
          <w:szCs w:val="24"/>
        </w:rPr>
      </w:pPr>
      <w:r w:rsidRPr="00381668">
        <w:rPr>
          <w:sz w:val="24"/>
          <w:szCs w:val="24"/>
        </w:rPr>
        <w:t>Call meeting to order.</w:t>
      </w:r>
    </w:p>
    <w:p w14:paraId="06737017" w14:textId="316DF0E7" w:rsidR="00AC73FC" w:rsidRDefault="00AC73FC" w:rsidP="00AC73FC">
      <w:pPr>
        <w:pStyle w:val="ListParagraph"/>
        <w:numPr>
          <w:ilvl w:val="0"/>
          <w:numId w:val="2"/>
        </w:numPr>
        <w:tabs>
          <w:tab w:val="left" w:pos="720"/>
        </w:tabs>
        <w:ind w:left="450" w:right="-90" w:hanging="450"/>
        <w:rPr>
          <w:sz w:val="24"/>
          <w:szCs w:val="24"/>
        </w:rPr>
      </w:pPr>
      <w:r w:rsidRPr="00381668">
        <w:rPr>
          <w:sz w:val="24"/>
          <w:szCs w:val="24"/>
        </w:rPr>
        <w:t>Call roll.</w:t>
      </w:r>
    </w:p>
    <w:p w14:paraId="0F461E27" w14:textId="77777777" w:rsidR="00783D25" w:rsidRDefault="00783D25" w:rsidP="00783D25">
      <w:pPr>
        <w:pStyle w:val="ListParagraph"/>
        <w:numPr>
          <w:ilvl w:val="0"/>
          <w:numId w:val="2"/>
        </w:numPr>
        <w:tabs>
          <w:tab w:val="left" w:pos="720"/>
        </w:tabs>
        <w:ind w:left="450" w:right="-90" w:hanging="450"/>
        <w:rPr>
          <w:sz w:val="24"/>
          <w:szCs w:val="24"/>
        </w:rPr>
      </w:pPr>
      <w:r w:rsidRPr="00381668">
        <w:rPr>
          <w:sz w:val="24"/>
          <w:szCs w:val="24"/>
        </w:rPr>
        <w:t xml:space="preserve">Public Commentary. </w:t>
      </w:r>
    </w:p>
    <w:p w14:paraId="0FFF82E1" w14:textId="77777777" w:rsidR="00783D25" w:rsidRDefault="00783D25" w:rsidP="00783D25">
      <w:pPr>
        <w:pStyle w:val="ListParagraph"/>
        <w:numPr>
          <w:ilvl w:val="0"/>
          <w:numId w:val="2"/>
        </w:numPr>
        <w:tabs>
          <w:tab w:val="left" w:pos="720"/>
        </w:tabs>
        <w:ind w:left="450" w:right="-90" w:hanging="450"/>
        <w:rPr>
          <w:sz w:val="24"/>
          <w:szCs w:val="24"/>
        </w:rPr>
      </w:pPr>
      <w:r>
        <w:rPr>
          <w:sz w:val="24"/>
          <w:szCs w:val="24"/>
        </w:rPr>
        <w:t xml:space="preserve">Discussion and possible </w:t>
      </w:r>
      <w:r w:rsidRPr="00276263">
        <w:rPr>
          <w:sz w:val="24"/>
          <w:szCs w:val="24"/>
        </w:rPr>
        <w:t>action</w:t>
      </w:r>
      <w:r>
        <w:rPr>
          <w:sz w:val="24"/>
          <w:szCs w:val="24"/>
        </w:rPr>
        <w:t xml:space="preserve"> on Consent Agenda. </w:t>
      </w:r>
      <w:r w:rsidRPr="00F5753E">
        <w:t>(Items deemed non-controversial and routine in nature to be approved by one motion without discussion. Any Council member wishing to discuss an item may request it be removed and placed on the regular agenda.)</w:t>
      </w:r>
    </w:p>
    <w:p w14:paraId="12A9BB48" w14:textId="44AEB759" w:rsidR="00783D25" w:rsidRDefault="00783D25" w:rsidP="00F726CB">
      <w:pPr>
        <w:pStyle w:val="ListParagraph"/>
        <w:numPr>
          <w:ilvl w:val="0"/>
          <w:numId w:val="20"/>
        </w:numPr>
        <w:tabs>
          <w:tab w:val="left" w:pos="720"/>
        </w:tabs>
        <w:ind w:right="-90"/>
        <w:rPr>
          <w:sz w:val="24"/>
          <w:szCs w:val="24"/>
        </w:rPr>
      </w:pPr>
      <w:r>
        <w:rPr>
          <w:sz w:val="24"/>
          <w:szCs w:val="24"/>
        </w:rPr>
        <w:t>A</w:t>
      </w:r>
      <w:r w:rsidRPr="00276263">
        <w:rPr>
          <w:sz w:val="24"/>
          <w:szCs w:val="24"/>
        </w:rPr>
        <w:t>pprove regular meeting minutes from</w:t>
      </w:r>
      <w:r>
        <w:rPr>
          <w:sz w:val="24"/>
          <w:szCs w:val="24"/>
        </w:rPr>
        <w:t xml:space="preserve"> 1</w:t>
      </w:r>
      <w:r w:rsidR="00D72E1E">
        <w:rPr>
          <w:sz w:val="24"/>
          <w:szCs w:val="24"/>
        </w:rPr>
        <w:t>/4</w:t>
      </w:r>
      <w:r>
        <w:rPr>
          <w:sz w:val="24"/>
          <w:szCs w:val="24"/>
        </w:rPr>
        <w:t>/202</w:t>
      </w:r>
      <w:r w:rsidR="001E4C0D">
        <w:rPr>
          <w:sz w:val="24"/>
          <w:szCs w:val="24"/>
        </w:rPr>
        <w:t>1</w:t>
      </w:r>
      <w:r>
        <w:rPr>
          <w:sz w:val="24"/>
          <w:szCs w:val="24"/>
        </w:rPr>
        <w:t>.</w:t>
      </w:r>
    </w:p>
    <w:p w14:paraId="06D7BD72" w14:textId="1C643732" w:rsidR="00C643AA" w:rsidRPr="00F726CB" w:rsidRDefault="00C643AA" w:rsidP="00F726CB">
      <w:pPr>
        <w:pStyle w:val="ListParagraph"/>
        <w:numPr>
          <w:ilvl w:val="0"/>
          <w:numId w:val="20"/>
        </w:numPr>
        <w:tabs>
          <w:tab w:val="left" w:pos="720"/>
        </w:tabs>
        <w:ind w:right="-90"/>
        <w:rPr>
          <w:sz w:val="24"/>
          <w:szCs w:val="24"/>
        </w:rPr>
      </w:pPr>
      <w:r>
        <w:rPr>
          <w:sz w:val="24"/>
          <w:szCs w:val="24"/>
        </w:rPr>
        <w:t>Approve special meeting minutes from 1/</w:t>
      </w:r>
      <w:r w:rsidR="001E4C0D">
        <w:rPr>
          <w:sz w:val="24"/>
          <w:szCs w:val="24"/>
        </w:rPr>
        <w:t>11/2021.</w:t>
      </w:r>
    </w:p>
    <w:p w14:paraId="14826A76" w14:textId="32C8417E" w:rsidR="00783D25" w:rsidRDefault="00783D25" w:rsidP="00783D25">
      <w:pPr>
        <w:pStyle w:val="ListParagraph"/>
        <w:numPr>
          <w:ilvl w:val="0"/>
          <w:numId w:val="20"/>
        </w:numPr>
        <w:tabs>
          <w:tab w:val="left" w:pos="720"/>
        </w:tabs>
        <w:ind w:right="-90"/>
        <w:rPr>
          <w:sz w:val="24"/>
          <w:szCs w:val="24"/>
        </w:rPr>
      </w:pPr>
      <w:r w:rsidRPr="006F4517">
        <w:rPr>
          <w:sz w:val="24"/>
          <w:szCs w:val="24"/>
        </w:rPr>
        <w:t xml:space="preserve">Approve warrant numbers </w:t>
      </w:r>
      <w:r>
        <w:rPr>
          <w:sz w:val="24"/>
          <w:szCs w:val="24"/>
        </w:rPr>
        <w:t>1</w:t>
      </w:r>
      <w:r w:rsidR="00E02688">
        <w:rPr>
          <w:sz w:val="24"/>
          <w:szCs w:val="24"/>
        </w:rPr>
        <w:t>1063</w:t>
      </w:r>
      <w:r w:rsidR="00162B39">
        <w:rPr>
          <w:sz w:val="24"/>
          <w:szCs w:val="24"/>
        </w:rPr>
        <w:t xml:space="preserve"> - 11</w:t>
      </w:r>
      <w:r w:rsidR="00E02688">
        <w:rPr>
          <w:sz w:val="24"/>
          <w:szCs w:val="24"/>
        </w:rPr>
        <w:t>118</w:t>
      </w:r>
      <w:r>
        <w:rPr>
          <w:sz w:val="24"/>
          <w:szCs w:val="24"/>
        </w:rPr>
        <w:t>.</w:t>
      </w:r>
    </w:p>
    <w:p w14:paraId="6A3AF846" w14:textId="16A49E9D" w:rsidR="00783D25" w:rsidRPr="0099778C" w:rsidRDefault="00783D25" w:rsidP="00783D25">
      <w:pPr>
        <w:pStyle w:val="ListParagraph"/>
        <w:numPr>
          <w:ilvl w:val="0"/>
          <w:numId w:val="20"/>
        </w:numPr>
        <w:tabs>
          <w:tab w:val="left" w:pos="720"/>
        </w:tabs>
        <w:ind w:right="-90"/>
        <w:rPr>
          <w:sz w:val="24"/>
          <w:szCs w:val="24"/>
        </w:rPr>
      </w:pPr>
      <w:r w:rsidRPr="006F4517">
        <w:rPr>
          <w:sz w:val="24"/>
          <w:szCs w:val="24"/>
        </w:rPr>
        <w:t xml:space="preserve">Approve </w:t>
      </w:r>
      <w:r w:rsidR="0094153B">
        <w:rPr>
          <w:sz w:val="24"/>
          <w:szCs w:val="24"/>
        </w:rPr>
        <w:t>October</w:t>
      </w:r>
      <w:r>
        <w:rPr>
          <w:sz w:val="24"/>
          <w:szCs w:val="24"/>
        </w:rPr>
        <w:t xml:space="preserve"> </w:t>
      </w:r>
      <w:r w:rsidRPr="006F4517">
        <w:rPr>
          <w:sz w:val="24"/>
          <w:szCs w:val="24"/>
        </w:rPr>
        <w:t>financials from Charbonneau CPA.</w:t>
      </w:r>
    </w:p>
    <w:p w14:paraId="7353733D" w14:textId="58249FC0" w:rsidR="00783D25" w:rsidRDefault="00783D25" w:rsidP="00783D25">
      <w:pPr>
        <w:pStyle w:val="ListParagraph"/>
        <w:numPr>
          <w:ilvl w:val="0"/>
          <w:numId w:val="2"/>
        </w:numPr>
        <w:tabs>
          <w:tab w:val="left" w:pos="720"/>
        </w:tabs>
        <w:ind w:left="450" w:right="-90" w:hanging="450"/>
        <w:rPr>
          <w:sz w:val="24"/>
          <w:szCs w:val="24"/>
        </w:rPr>
      </w:pPr>
      <w:r w:rsidRPr="0099778C">
        <w:rPr>
          <w:sz w:val="24"/>
          <w:szCs w:val="24"/>
        </w:rPr>
        <w:t xml:space="preserve">Approve warrant numbers </w:t>
      </w:r>
      <w:r>
        <w:rPr>
          <w:sz w:val="24"/>
          <w:szCs w:val="24"/>
        </w:rPr>
        <w:t>1</w:t>
      </w:r>
      <w:r w:rsidR="003300A6">
        <w:rPr>
          <w:sz w:val="24"/>
          <w:szCs w:val="24"/>
        </w:rPr>
        <w:t>10</w:t>
      </w:r>
      <w:r w:rsidR="00E02688">
        <w:rPr>
          <w:sz w:val="24"/>
          <w:szCs w:val="24"/>
        </w:rPr>
        <w:t>59</w:t>
      </w:r>
      <w:r w:rsidR="003300A6">
        <w:rPr>
          <w:sz w:val="24"/>
          <w:szCs w:val="24"/>
        </w:rPr>
        <w:t xml:space="preserve"> </w:t>
      </w:r>
      <w:r w:rsidR="00C01454">
        <w:rPr>
          <w:sz w:val="24"/>
          <w:szCs w:val="24"/>
        </w:rPr>
        <w:t>–</w:t>
      </w:r>
      <w:r w:rsidR="003300A6">
        <w:rPr>
          <w:sz w:val="24"/>
          <w:szCs w:val="24"/>
        </w:rPr>
        <w:t xml:space="preserve"> </w:t>
      </w:r>
      <w:r w:rsidR="00C01454">
        <w:rPr>
          <w:sz w:val="24"/>
          <w:szCs w:val="24"/>
        </w:rPr>
        <w:t>110</w:t>
      </w:r>
      <w:r w:rsidR="00E02688">
        <w:rPr>
          <w:sz w:val="24"/>
          <w:szCs w:val="24"/>
        </w:rPr>
        <w:t>62</w:t>
      </w:r>
      <w:r w:rsidR="00C01454">
        <w:rPr>
          <w:sz w:val="24"/>
          <w:szCs w:val="24"/>
        </w:rPr>
        <w:t>.</w:t>
      </w:r>
    </w:p>
    <w:p w14:paraId="10116C7C" w14:textId="6D14A05A" w:rsidR="00C07826" w:rsidRDefault="00C07826" w:rsidP="00783D25">
      <w:pPr>
        <w:pStyle w:val="ListParagraph"/>
        <w:numPr>
          <w:ilvl w:val="0"/>
          <w:numId w:val="2"/>
        </w:numPr>
        <w:tabs>
          <w:tab w:val="left" w:pos="720"/>
        </w:tabs>
        <w:ind w:left="450" w:right="-90" w:hanging="450"/>
        <w:rPr>
          <w:sz w:val="24"/>
          <w:szCs w:val="24"/>
        </w:rPr>
      </w:pPr>
      <w:r>
        <w:rPr>
          <w:sz w:val="24"/>
          <w:szCs w:val="24"/>
        </w:rPr>
        <w:t xml:space="preserve">Discussion and possible action to </w:t>
      </w:r>
      <w:r w:rsidR="009B2BA7">
        <w:rPr>
          <w:sz w:val="24"/>
          <w:szCs w:val="24"/>
        </w:rPr>
        <w:t xml:space="preserve">allow the Utilities Superintendent and the Mayor to </w:t>
      </w:r>
      <w:r w:rsidR="00595E41">
        <w:rPr>
          <w:sz w:val="24"/>
          <w:szCs w:val="24"/>
        </w:rPr>
        <w:t>sign a contract with McCl</w:t>
      </w:r>
      <w:r w:rsidR="00871D5D">
        <w:rPr>
          <w:sz w:val="24"/>
          <w:szCs w:val="24"/>
        </w:rPr>
        <w:t xml:space="preserve">ure </w:t>
      </w:r>
      <w:r w:rsidR="00B36B18">
        <w:rPr>
          <w:sz w:val="24"/>
          <w:szCs w:val="24"/>
        </w:rPr>
        <w:t>Management</w:t>
      </w:r>
      <w:r w:rsidR="00871D5D">
        <w:rPr>
          <w:sz w:val="24"/>
          <w:szCs w:val="24"/>
        </w:rPr>
        <w:t xml:space="preserve"> Consultants after review of the contract by the city attorney</w:t>
      </w:r>
      <w:r w:rsidR="00B36B18">
        <w:rPr>
          <w:sz w:val="24"/>
          <w:szCs w:val="24"/>
        </w:rPr>
        <w:t xml:space="preserve">. </w:t>
      </w:r>
    </w:p>
    <w:p w14:paraId="44B21545" w14:textId="478535A8" w:rsidR="00AD2328" w:rsidRDefault="00C40AAC" w:rsidP="00AC73FC">
      <w:pPr>
        <w:pStyle w:val="ListParagraph"/>
        <w:numPr>
          <w:ilvl w:val="0"/>
          <w:numId w:val="2"/>
        </w:numPr>
        <w:tabs>
          <w:tab w:val="left" w:pos="720"/>
        </w:tabs>
        <w:ind w:left="450" w:right="-90" w:hanging="450"/>
        <w:rPr>
          <w:sz w:val="24"/>
          <w:szCs w:val="24"/>
        </w:rPr>
      </w:pPr>
      <w:r>
        <w:rPr>
          <w:sz w:val="24"/>
          <w:szCs w:val="24"/>
        </w:rPr>
        <w:t>Discussion</w:t>
      </w:r>
      <w:r w:rsidR="00AD2328">
        <w:rPr>
          <w:sz w:val="24"/>
          <w:szCs w:val="24"/>
        </w:rPr>
        <w:t xml:space="preserve"> and possible action to approve </w:t>
      </w:r>
      <w:r w:rsidR="00500225">
        <w:rPr>
          <w:sz w:val="24"/>
          <w:szCs w:val="24"/>
        </w:rPr>
        <w:t xml:space="preserve">the </w:t>
      </w:r>
      <w:r w:rsidR="00CC6E58">
        <w:rPr>
          <w:sz w:val="24"/>
          <w:szCs w:val="24"/>
        </w:rPr>
        <w:t xml:space="preserve">appointment of John Ed Proctor </w:t>
      </w:r>
      <w:r w:rsidR="00C07826">
        <w:rPr>
          <w:sz w:val="24"/>
          <w:szCs w:val="24"/>
        </w:rPr>
        <w:t>as</w:t>
      </w:r>
      <w:r w:rsidR="00CC6E58">
        <w:rPr>
          <w:sz w:val="24"/>
          <w:szCs w:val="24"/>
        </w:rPr>
        <w:t xml:space="preserve"> </w:t>
      </w:r>
      <w:r w:rsidR="002243F3">
        <w:rPr>
          <w:sz w:val="24"/>
          <w:szCs w:val="24"/>
        </w:rPr>
        <w:t xml:space="preserve">the Gas </w:t>
      </w:r>
      <w:r w:rsidR="00C07826">
        <w:rPr>
          <w:sz w:val="24"/>
          <w:szCs w:val="24"/>
        </w:rPr>
        <w:t>Department</w:t>
      </w:r>
      <w:r w:rsidR="002243F3">
        <w:rPr>
          <w:sz w:val="24"/>
          <w:szCs w:val="24"/>
        </w:rPr>
        <w:t xml:space="preserve"> Field Supervisor</w:t>
      </w:r>
      <w:r w:rsidR="00500225">
        <w:rPr>
          <w:sz w:val="24"/>
          <w:szCs w:val="24"/>
        </w:rPr>
        <w:t xml:space="preserve"> </w:t>
      </w:r>
      <w:r w:rsidR="00C07826">
        <w:rPr>
          <w:sz w:val="24"/>
          <w:szCs w:val="24"/>
        </w:rPr>
        <w:t xml:space="preserve">at </w:t>
      </w:r>
      <w:r w:rsidR="00500225">
        <w:rPr>
          <w:sz w:val="24"/>
          <w:szCs w:val="24"/>
        </w:rPr>
        <w:t>$</w:t>
      </w:r>
      <w:r w:rsidR="00C07826">
        <w:rPr>
          <w:sz w:val="24"/>
          <w:szCs w:val="24"/>
        </w:rPr>
        <w:t>29,</w:t>
      </w:r>
      <w:r w:rsidR="00C06819">
        <w:rPr>
          <w:sz w:val="24"/>
          <w:szCs w:val="24"/>
        </w:rPr>
        <w:t>640</w:t>
      </w:r>
      <w:r w:rsidR="00C07826">
        <w:rPr>
          <w:sz w:val="24"/>
          <w:szCs w:val="24"/>
        </w:rPr>
        <w:t>.</w:t>
      </w:r>
      <w:r w:rsidR="00C06819">
        <w:rPr>
          <w:sz w:val="24"/>
          <w:szCs w:val="24"/>
        </w:rPr>
        <w:t>00</w:t>
      </w:r>
      <w:r w:rsidR="00500225">
        <w:rPr>
          <w:sz w:val="24"/>
          <w:szCs w:val="24"/>
        </w:rPr>
        <w:t xml:space="preserve"> per yea</w:t>
      </w:r>
      <w:r w:rsidR="002243F3">
        <w:rPr>
          <w:sz w:val="24"/>
          <w:szCs w:val="24"/>
        </w:rPr>
        <w:t>r</w:t>
      </w:r>
      <w:r w:rsidR="00500225">
        <w:rPr>
          <w:sz w:val="24"/>
          <w:szCs w:val="24"/>
        </w:rPr>
        <w:t xml:space="preserve">. </w:t>
      </w:r>
    </w:p>
    <w:p w14:paraId="2C59FA8D" w14:textId="77777777" w:rsidR="000F02A6" w:rsidRDefault="00306663" w:rsidP="000F02A6">
      <w:pPr>
        <w:pStyle w:val="ListParagraph"/>
        <w:numPr>
          <w:ilvl w:val="0"/>
          <w:numId w:val="2"/>
        </w:numPr>
        <w:tabs>
          <w:tab w:val="left" w:pos="720"/>
        </w:tabs>
        <w:ind w:left="450" w:right="-90" w:hanging="450"/>
        <w:rPr>
          <w:sz w:val="24"/>
          <w:szCs w:val="24"/>
        </w:rPr>
      </w:pPr>
      <w:r>
        <w:rPr>
          <w:sz w:val="24"/>
          <w:szCs w:val="24"/>
        </w:rPr>
        <w:t>Discussion</w:t>
      </w:r>
      <w:r w:rsidR="00D06B4E">
        <w:rPr>
          <w:sz w:val="24"/>
          <w:szCs w:val="24"/>
        </w:rPr>
        <w:t xml:space="preserve"> and possible action </w:t>
      </w:r>
      <w:r w:rsidR="00AE5F84">
        <w:rPr>
          <w:sz w:val="24"/>
          <w:szCs w:val="24"/>
        </w:rPr>
        <w:t xml:space="preserve">to approve </w:t>
      </w:r>
      <w:r w:rsidR="002A1E43">
        <w:rPr>
          <w:sz w:val="24"/>
          <w:szCs w:val="24"/>
        </w:rPr>
        <w:t xml:space="preserve">a </w:t>
      </w:r>
      <w:r w:rsidR="00D06B4E">
        <w:rPr>
          <w:sz w:val="24"/>
          <w:szCs w:val="24"/>
        </w:rPr>
        <w:t xml:space="preserve">salary increase </w:t>
      </w:r>
      <w:r w:rsidR="002A1E43">
        <w:rPr>
          <w:sz w:val="24"/>
          <w:szCs w:val="24"/>
        </w:rPr>
        <w:t xml:space="preserve">for </w:t>
      </w:r>
      <w:r w:rsidR="001D5C1D">
        <w:rPr>
          <w:sz w:val="24"/>
          <w:szCs w:val="24"/>
        </w:rPr>
        <w:t>C</w:t>
      </w:r>
      <w:r w:rsidR="00C16294">
        <w:rPr>
          <w:sz w:val="24"/>
          <w:szCs w:val="24"/>
        </w:rPr>
        <w:t>asey</w:t>
      </w:r>
      <w:r w:rsidR="001D5C1D">
        <w:rPr>
          <w:sz w:val="24"/>
          <w:szCs w:val="24"/>
        </w:rPr>
        <w:t xml:space="preserve"> </w:t>
      </w:r>
      <w:proofErr w:type="spellStart"/>
      <w:r w:rsidR="001D5C1D">
        <w:rPr>
          <w:sz w:val="24"/>
          <w:szCs w:val="24"/>
        </w:rPr>
        <w:t>Caywood</w:t>
      </w:r>
      <w:proofErr w:type="spellEnd"/>
      <w:r w:rsidR="001D5C1D">
        <w:rPr>
          <w:sz w:val="24"/>
          <w:szCs w:val="24"/>
        </w:rPr>
        <w:t xml:space="preserve"> to $</w:t>
      </w:r>
      <w:r w:rsidR="003D1C06">
        <w:rPr>
          <w:sz w:val="24"/>
          <w:szCs w:val="24"/>
        </w:rPr>
        <w:t>29</w:t>
      </w:r>
      <w:r w:rsidR="00C06819">
        <w:rPr>
          <w:sz w:val="24"/>
          <w:szCs w:val="24"/>
        </w:rPr>
        <w:t>,</w:t>
      </w:r>
      <w:r w:rsidR="000F02A6">
        <w:rPr>
          <w:sz w:val="24"/>
          <w:szCs w:val="24"/>
        </w:rPr>
        <w:t>536</w:t>
      </w:r>
      <w:r w:rsidR="00C06819">
        <w:rPr>
          <w:sz w:val="24"/>
          <w:szCs w:val="24"/>
        </w:rPr>
        <w:t>.00</w:t>
      </w:r>
      <w:r w:rsidR="000F02A6">
        <w:rPr>
          <w:sz w:val="24"/>
          <w:szCs w:val="24"/>
        </w:rPr>
        <w:t xml:space="preserve"> per year.</w:t>
      </w:r>
    </w:p>
    <w:p w14:paraId="65DBC977" w14:textId="1FCC71EC" w:rsidR="000F02A6" w:rsidRPr="000F02A6" w:rsidRDefault="000F02A6" w:rsidP="000F02A6">
      <w:pPr>
        <w:pStyle w:val="ListParagraph"/>
        <w:numPr>
          <w:ilvl w:val="0"/>
          <w:numId w:val="2"/>
        </w:numPr>
        <w:tabs>
          <w:tab w:val="left" w:pos="720"/>
        </w:tabs>
        <w:ind w:left="450" w:right="-90" w:hanging="450"/>
        <w:rPr>
          <w:sz w:val="24"/>
          <w:szCs w:val="24"/>
        </w:rPr>
      </w:pPr>
      <w:r w:rsidRPr="000F02A6">
        <w:rPr>
          <w:sz w:val="24"/>
          <w:szCs w:val="24"/>
        </w:rPr>
        <w:t xml:space="preserve">Discussion and possible action to approve a salary increase for </w:t>
      </w:r>
      <w:r>
        <w:rPr>
          <w:sz w:val="24"/>
          <w:szCs w:val="24"/>
        </w:rPr>
        <w:t>all gas department employees</w:t>
      </w:r>
      <w:r w:rsidRPr="000F02A6">
        <w:rPr>
          <w:sz w:val="24"/>
          <w:szCs w:val="24"/>
        </w:rPr>
        <w:t xml:space="preserve">. </w:t>
      </w:r>
    </w:p>
    <w:p w14:paraId="095C109F" w14:textId="3A062C40" w:rsidR="00F726CB" w:rsidRPr="00F726CB" w:rsidRDefault="00F726CB" w:rsidP="00F726CB">
      <w:pPr>
        <w:pStyle w:val="ListParagraph"/>
        <w:numPr>
          <w:ilvl w:val="0"/>
          <w:numId w:val="2"/>
        </w:numPr>
        <w:tabs>
          <w:tab w:val="left" w:pos="720"/>
        </w:tabs>
        <w:ind w:left="450" w:right="-90" w:hanging="450"/>
        <w:rPr>
          <w:sz w:val="24"/>
          <w:szCs w:val="24"/>
        </w:rPr>
      </w:pPr>
      <w:r w:rsidRPr="00276263">
        <w:rPr>
          <w:sz w:val="24"/>
          <w:szCs w:val="24"/>
        </w:rPr>
        <w:t>Jay Utilities Authority member</w:t>
      </w:r>
      <w:r>
        <w:rPr>
          <w:sz w:val="24"/>
          <w:szCs w:val="24"/>
        </w:rPr>
        <w:t xml:space="preserve"> and employee</w:t>
      </w:r>
      <w:r w:rsidRPr="00276263">
        <w:rPr>
          <w:sz w:val="24"/>
          <w:szCs w:val="24"/>
        </w:rPr>
        <w:t xml:space="preserve"> comments.</w:t>
      </w:r>
    </w:p>
    <w:p w14:paraId="48A75B89" w14:textId="3FCDC4B8" w:rsidR="00AC73FC" w:rsidRPr="00276263" w:rsidRDefault="00AC73FC" w:rsidP="00276263">
      <w:pPr>
        <w:pStyle w:val="ListParagraph"/>
        <w:numPr>
          <w:ilvl w:val="0"/>
          <w:numId w:val="2"/>
        </w:numPr>
        <w:tabs>
          <w:tab w:val="left" w:pos="720"/>
        </w:tabs>
        <w:ind w:left="450" w:right="-90" w:hanging="450"/>
        <w:rPr>
          <w:sz w:val="24"/>
          <w:szCs w:val="24"/>
        </w:rPr>
      </w:pPr>
      <w:r w:rsidRPr="00276263">
        <w:rPr>
          <w:sz w:val="24"/>
          <w:szCs w:val="24"/>
        </w:rPr>
        <w:t>Adjournment.</w:t>
      </w:r>
    </w:p>
    <w:p w14:paraId="198B90C3" w14:textId="2B79DEAA" w:rsidR="00FD1832" w:rsidRDefault="00FD1832" w:rsidP="00FD1832">
      <w:pPr>
        <w:tabs>
          <w:tab w:val="left" w:pos="720"/>
        </w:tabs>
        <w:ind w:right="-90"/>
        <w:rPr>
          <w:sz w:val="24"/>
          <w:szCs w:val="24"/>
        </w:rPr>
      </w:pPr>
    </w:p>
    <w:p w14:paraId="28C0F2F9" w14:textId="77777777" w:rsidR="00D0216B" w:rsidRDefault="00D0216B" w:rsidP="00500225">
      <w:pPr>
        <w:tabs>
          <w:tab w:val="left" w:pos="720"/>
        </w:tabs>
        <w:ind w:right="-90"/>
        <w:rPr>
          <w:b/>
          <w:sz w:val="32"/>
          <w:szCs w:val="32"/>
          <w:u w:val="single"/>
        </w:rPr>
      </w:pPr>
    </w:p>
    <w:p w14:paraId="076D1718" w14:textId="77777777" w:rsidR="00762035" w:rsidRDefault="00762035" w:rsidP="00676AA0">
      <w:pPr>
        <w:tabs>
          <w:tab w:val="left" w:pos="720"/>
        </w:tabs>
        <w:ind w:right="-90"/>
        <w:jc w:val="center"/>
        <w:rPr>
          <w:b/>
          <w:sz w:val="32"/>
          <w:szCs w:val="32"/>
          <w:u w:val="single"/>
        </w:rPr>
      </w:pPr>
    </w:p>
    <w:p w14:paraId="6417CD41" w14:textId="77777777" w:rsidR="00762035" w:rsidRDefault="00762035" w:rsidP="00676AA0">
      <w:pPr>
        <w:tabs>
          <w:tab w:val="left" w:pos="720"/>
        </w:tabs>
        <w:ind w:right="-90"/>
        <w:jc w:val="center"/>
        <w:rPr>
          <w:b/>
          <w:sz w:val="32"/>
          <w:szCs w:val="32"/>
          <w:u w:val="single"/>
        </w:rPr>
      </w:pPr>
    </w:p>
    <w:p w14:paraId="6CDC54BC" w14:textId="77777777" w:rsidR="00762035" w:rsidRDefault="00762035" w:rsidP="00676AA0">
      <w:pPr>
        <w:tabs>
          <w:tab w:val="left" w:pos="720"/>
        </w:tabs>
        <w:ind w:right="-90"/>
        <w:jc w:val="center"/>
        <w:rPr>
          <w:b/>
          <w:sz w:val="32"/>
          <w:szCs w:val="32"/>
          <w:u w:val="single"/>
        </w:rPr>
      </w:pPr>
    </w:p>
    <w:p w14:paraId="63F84622" w14:textId="77777777" w:rsidR="00762035" w:rsidRDefault="00762035" w:rsidP="00676AA0">
      <w:pPr>
        <w:tabs>
          <w:tab w:val="left" w:pos="720"/>
        </w:tabs>
        <w:ind w:right="-90"/>
        <w:jc w:val="center"/>
        <w:rPr>
          <w:b/>
          <w:sz w:val="32"/>
          <w:szCs w:val="32"/>
          <w:u w:val="single"/>
        </w:rPr>
      </w:pPr>
    </w:p>
    <w:p w14:paraId="1FB7573D" w14:textId="77777777" w:rsidR="00762035" w:rsidRDefault="00762035" w:rsidP="00676AA0">
      <w:pPr>
        <w:tabs>
          <w:tab w:val="left" w:pos="720"/>
        </w:tabs>
        <w:ind w:right="-90"/>
        <w:jc w:val="center"/>
        <w:rPr>
          <w:b/>
          <w:sz w:val="32"/>
          <w:szCs w:val="32"/>
          <w:u w:val="single"/>
        </w:rPr>
      </w:pPr>
    </w:p>
    <w:p w14:paraId="60039125" w14:textId="77777777" w:rsidR="00762035" w:rsidRDefault="00762035" w:rsidP="00676AA0">
      <w:pPr>
        <w:tabs>
          <w:tab w:val="left" w:pos="720"/>
        </w:tabs>
        <w:ind w:right="-90"/>
        <w:jc w:val="center"/>
        <w:rPr>
          <w:b/>
          <w:sz w:val="32"/>
          <w:szCs w:val="32"/>
          <w:u w:val="single"/>
        </w:rPr>
      </w:pPr>
    </w:p>
    <w:p w14:paraId="26D1FC9F" w14:textId="579A92EE" w:rsidR="00FD1832" w:rsidRPr="00381668" w:rsidRDefault="00FD1832" w:rsidP="00676AA0">
      <w:pPr>
        <w:tabs>
          <w:tab w:val="left" w:pos="720"/>
        </w:tabs>
        <w:ind w:right="-90"/>
        <w:jc w:val="center"/>
        <w:rPr>
          <w:sz w:val="24"/>
          <w:szCs w:val="24"/>
        </w:rPr>
      </w:pPr>
      <w:r w:rsidRPr="00381668">
        <w:rPr>
          <w:b/>
          <w:sz w:val="32"/>
          <w:szCs w:val="32"/>
          <w:u w:val="single"/>
        </w:rPr>
        <w:lastRenderedPageBreak/>
        <w:t>CITY OF JAY AGENDA</w:t>
      </w:r>
    </w:p>
    <w:p w14:paraId="60D53075" w14:textId="77777777" w:rsidR="00FD1832" w:rsidRDefault="00FD1832" w:rsidP="00676AA0">
      <w:pPr>
        <w:rPr>
          <w:sz w:val="24"/>
          <w:szCs w:val="24"/>
        </w:rPr>
      </w:pPr>
    </w:p>
    <w:p w14:paraId="371D0221" w14:textId="77777777" w:rsidR="00FD1832" w:rsidRPr="00381668" w:rsidRDefault="00FD1832" w:rsidP="00676AA0">
      <w:pPr>
        <w:rPr>
          <w:sz w:val="24"/>
          <w:szCs w:val="24"/>
        </w:rPr>
      </w:pPr>
    </w:p>
    <w:p w14:paraId="6EE772F1" w14:textId="77777777" w:rsidR="00FD1832" w:rsidRPr="00381668" w:rsidRDefault="00FD1832" w:rsidP="00676AA0">
      <w:pPr>
        <w:pStyle w:val="ListParagraph"/>
        <w:numPr>
          <w:ilvl w:val="0"/>
          <w:numId w:val="1"/>
        </w:numPr>
        <w:ind w:left="360" w:right="-180" w:hanging="450"/>
        <w:rPr>
          <w:sz w:val="24"/>
          <w:szCs w:val="24"/>
        </w:rPr>
      </w:pPr>
      <w:r w:rsidRPr="00381668">
        <w:rPr>
          <w:sz w:val="24"/>
          <w:szCs w:val="24"/>
        </w:rPr>
        <w:t>Call meeting to order.</w:t>
      </w:r>
    </w:p>
    <w:p w14:paraId="33F5AA0B" w14:textId="7E79DBEF" w:rsidR="00B33E26" w:rsidRDefault="00FD1832" w:rsidP="00F1783A">
      <w:pPr>
        <w:pStyle w:val="ListParagraph"/>
        <w:numPr>
          <w:ilvl w:val="0"/>
          <w:numId w:val="1"/>
        </w:numPr>
        <w:ind w:left="360" w:right="-180" w:hanging="450"/>
        <w:rPr>
          <w:sz w:val="24"/>
          <w:szCs w:val="24"/>
        </w:rPr>
      </w:pPr>
      <w:r w:rsidRPr="00381668">
        <w:rPr>
          <w:sz w:val="24"/>
          <w:szCs w:val="24"/>
        </w:rPr>
        <w:t>Call roll</w:t>
      </w:r>
      <w:r w:rsidR="00B33E26">
        <w:rPr>
          <w:sz w:val="24"/>
          <w:szCs w:val="24"/>
        </w:rPr>
        <w:t>.</w:t>
      </w:r>
    </w:p>
    <w:p w14:paraId="65EC2A1D" w14:textId="77777777" w:rsidR="00C345EF" w:rsidRDefault="00C345EF" w:rsidP="00F77335">
      <w:pPr>
        <w:pStyle w:val="ListParagraph"/>
        <w:numPr>
          <w:ilvl w:val="0"/>
          <w:numId w:val="1"/>
        </w:numPr>
        <w:ind w:left="360" w:right="-180" w:hanging="450"/>
        <w:rPr>
          <w:sz w:val="24"/>
          <w:szCs w:val="24"/>
        </w:rPr>
      </w:pPr>
      <w:r w:rsidRPr="00381668">
        <w:rPr>
          <w:sz w:val="24"/>
          <w:szCs w:val="24"/>
        </w:rPr>
        <w:t xml:space="preserve">Public Commentary. </w:t>
      </w:r>
    </w:p>
    <w:p w14:paraId="3018842F" w14:textId="77777777" w:rsidR="00C345EF" w:rsidRPr="002930E1" w:rsidRDefault="00C345EF" w:rsidP="00F77335">
      <w:pPr>
        <w:pStyle w:val="ListParagraph"/>
        <w:numPr>
          <w:ilvl w:val="0"/>
          <w:numId w:val="1"/>
        </w:numPr>
        <w:ind w:left="360" w:right="-180" w:hanging="450"/>
        <w:rPr>
          <w:sz w:val="24"/>
          <w:szCs w:val="24"/>
        </w:rPr>
      </w:pPr>
      <w:r w:rsidRPr="002930E1">
        <w:rPr>
          <w:sz w:val="24"/>
          <w:szCs w:val="24"/>
        </w:rPr>
        <w:t xml:space="preserve">Discussion and possible action on Consent Agenda. </w:t>
      </w:r>
      <w:r w:rsidRPr="00F5753E">
        <w:t>(Items deemed non-controversial and routine in nature to be approved by one motion without discussion. Any Council member wishing to discuss an item may request it be removed and placed on the regular agenda.)</w:t>
      </w:r>
    </w:p>
    <w:p w14:paraId="3E9C132E" w14:textId="0B6DC02D" w:rsid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regular meeting minutes from </w:t>
      </w:r>
      <w:r w:rsidR="0070710F">
        <w:rPr>
          <w:sz w:val="24"/>
          <w:szCs w:val="24"/>
        </w:rPr>
        <w:t>1/</w:t>
      </w:r>
      <w:r w:rsidR="00D72E1E">
        <w:rPr>
          <w:sz w:val="24"/>
          <w:szCs w:val="24"/>
        </w:rPr>
        <w:t>4</w:t>
      </w:r>
      <w:r>
        <w:rPr>
          <w:sz w:val="24"/>
          <w:szCs w:val="24"/>
        </w:rPr>
        <w:t>/202</w:t>
      </w:r>
      <w:r w:rsidR="00D72E1E">
        <w:rPr>
          <w:sz w:val="24"/>
          <w:szCs w:val="24"/>
        </w:rPr>
        <w:t>1</w:t>
      </w:r>
      <w:r>
        <w:rPr>
          <w:sz w:val="24"/>
          <w:szCs w:val="24"/>
        </w:rPr>
        <w:t>.</w:t>
      </w:r>
    </w:p>
    <w:p w14:paraId="0C724336" w14:textId="5A7A0943" w:rsidR="00571784" w:rsidRPr="00571784" w:rsidRDefault="00571784" w:rsidP="00571784">
      <w:pPr>
        <w:pStyle w:val="ListParagraph"/>
        <w:numPr>
          <w:ilvl w:val="0"/>
          <w:numId w:val="21"/>
        </w:numPr>
        <w:tabs>
          <w:tab w:val="left" w:pos="720"/>
        </w:tabs>
        <w:ind w:right="-90"/>
        <w:rPr>
          <w:sz w:val="24"/>
          <w:szCs w:val="24"/>
        </w:rPr>
      </w:pPr>
      <w:r>
        <w:rPr>
          <w:sz w:val="24"/>
          <w:szCs w:val="24"/>
        </w:rPr>
        <w:t>Approve special meeting minutes from 1/11/2021.</w:t>
      </w:r>
    </w:p>
    <w:p w14:paraId="04989C43" w14:textId="003433DC" w:rsid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warrant numbers </w:t>
      </w:r>
      <w:r>
        <w:rPr>
          <w:sz w:val="24"/>
          <w:szCs w:val="24"/>
        </w:rPr>
        <w:t>10</w:t>
      </w:r>
      <w:r w:rsidR="00B10788">
        <w:rPr>
          <w:sz w:val="24"/>
          <w:szCs w:val="24"/>
        </w:rPr>
        <w:t>9852</w:t>
      </w:r>
      <w:r w:rsidR="00973517">
        <w:rPr>
          <w:sz w:val="24"/>
          <w:szCs w:val="24"/>
        </w:rPr>
        <w:t xml:space="preserve"> - 109</w:t>
      </w:r>
      <w:r w:rsidR="00B10788">
        <w:rPr>
          <w:sz w:val="24"/>
          <w:szCs w:val="24"/>
        </w:rPr>
        <w:t>910</w:t>
      </w:r>
      <w:r w:rsidR="00973517">
        <w:rPr>
          <w:sz w:val="24"/>
          <w:szCs w:val="24"/>
        </w:rPr>
        <w:t>.</w:t>
      </w:r>
    </w:p>
    <w:p w14:paraId="45C9C000" w14:textId="10F1234D" w:rsidR="00C345EF" w:rsidRPr="00C345EF" w:rsidRDefault="00C345EF" w:rsidP="00C345EF">
      <w:pPr>
        <w:pStyle w:val="ListParagraph"/>
        <w:numPr>
          <w:ilvl w:val="0"/>
          <w:numId w:val="21"/>
        </w:numPr>
        <w:ind w:right="-180"/>
        <w:rPr>
          <w:sz w:val="24"/>
          <w:szCs w:val="24"/>
        </w:rPr>
      </w:pPr>
      <w:r>
        <w:rPr>
          <w:sz w:val="24"/>
          <w:szCs w:val="24"/>
        </w:rPr>
        <w:t>A</w:t>
      </w:r>
      <w:r w:rsidRPr="002930E1">
        <w:rPr>
          <w:sz w:val="24"/>
          <w:szCs w:val="24"/>
        </w:rPr>
        <w:t xml:space="preserve">ction to approve </w:t>
      </w:r>
      <w:r w:rsidR="00F446FD">
        <w:rPr>
          <w:sz w:val="24"/>
          <w:szCs w:val="24"/>
        </w:rPr>
        <w:t>October</w:t>
      </w:r>
      <w:r>
        <w:rPr>
          <w:sz w:val="24"/>
          <w:szCs w:val="24"/>
        </w:rPr>
        <w:t xml:space="preserve"> </w:t>
      </w:r>
      <w:r w:rsidRPr="002930E1">
        <w:rPr>
          <w:sz w:val="24"/>
          <w:szCs w:val="24"/>
        </w:rPr>
        <w:t>financials from Charbonneau CPA.</w:t>
      </w:r>
    </w:p>
    <w:p w14:paraId="23F76BB8" w14:textId="1AA9C57A" w:rsidR="00C345EF" w:rsidRDefault="00C345EF" w:rsidP="00C345EF">
      <w:pPr>
        <w:pStyle w:val="ListParagraph"/>
        <w:numPr>
          <w:ilvl w:val="0"/>
          <w:numId w:val="1"/>
        </w:numPr>
        <w:ind w:left="360" w:right="-180" w:hanging="450"/>
        <w:rPr>
          <w:sz w:val="24"/>
          <w:szCs w:val="24"/>
        </w:rPr>
      </w:pPr>
      <w:r w:rsidRPr="005D6EB9">
        <w:rPr>
          <w:sz w:val="24"/>
          <w:szCs w:val="24"/>
        </w:rPr>
        <w:t xml:space="preserve">Action to approve warrant numbers </w:t>
      </w:r>
      <w:r w:rsidR="00312235">
        <w:rPr>
          <w:sz w:val="24"/>
          <w:szCs w:val="24"/>
        </w:rPr>
        <w:t>109</w:t>
      </w:r>
      <w:r w:rsidR="00B10788">
        <w:rPr>
          <w:sz w:val="24"/>
          <w:szCs w:val="24"/>
        </w:rPr>
        <w:t>849</w:t>
      </w:r>
      <w:r w:rsidR="00312235">
        <w:rPr>
          <w:sz w:val="24"/>
          <w:szCs w:val="24"/>
        </w:rPr>
        <w:t xml:space="preserve"> - 109</w:t>
      </w:r>
      <w:r w:rsidR="00B10788">
        <w:rPr>
          <w:sz w:val="24"/>
          <w:szCs w:val="24"/>
        </w:rPr>
        <w:t>851</w:t>
      </w:r>
      <w:r w:rsidR="00312235">
        <w:rPr>
          <w:sz w:val="24"/>
          <w:szCs w:val="24"/>
        </w:rPr>
        <w:t>.</w:t>
      </w:r>
    </w:p>
    <w:p w14:paraId="7E098D9E" w14:textId="15A8EE13" w:rsidR="00E133A2" w:rsidRPr="00C345EF" w:rsidRDefault="00E133A2" w:rsidP="00C345EF">
      <w:pPr>
        <w:pStyle w:val="ListParagraph"/>
        <w:numPr>
          <w:ilvl w:val="0"/>
          <w:numId w:val="1"/>
        </w:numPr>
        <w:ind w:left="360" w:right="-180" w:hanging="450"/>
        <w:rPr>
          <w:sz w:val="24"/>
          <w:szCs w:val="24"/>
        </w:rPr>
      </w:pPr>
      <w:r>
        <w:rPr>
          <w:sz w:val="24"/>
          <w:szCs w:val="24"/>
        </w:rPr>
        <w:t xml:space="preserve">Discussion and possible </w:t>
      </w:r>
      <w:r w:rsidR="004E2D06">
        <w:rPr>
          <w:sz w:val="24"/>
          <w:szCs w:val="24"/>
        </w:rPr>
        <w:t xml:space="preserve">action to allow the appointment </w:t>
      </w:r>
      <w:r w:rsidR="00074792">
        <w:rPr>
          <w:sz w:val="24"/>
          <w:szCs w:val="24"/>
        </w:rPr>
        <w:t xml:space="preserve">of </w:t>
      </w:r>
      <w:r w:rsidR="00CF318B">
        <w:rPr>
          <w:sz w:val="24"/>
          <w:szCs w:val="24"/>
        </w:rPr>
        <w:t>Keith Morgan</w:t>
      </w:r>
      <w:r w:rsidR="00074792">
        <w:rPr>
          <w:sz w:val="24"/>
          <w:szCs w:val="24"/>
        </w:rPr>
        <w:t xml:space="preserve"> </w:t>
      </w:r>
      <w:r w:rsidR="00676E00">
        <w:rPr>
          <w:sz w:val="24"/>
          <w:szCs w:val="24"/>
        </w:rPr>
        <w:t xml:space="preserve">to the Grand Gateway Board of Directors. </w:t>
      </w:r>
    </w:p>
    <w:p w14:paraId="0A8251A4" w14:textId="3A405C74" w:rsidR="00312235" w:rsidRPr="006D1AD0" w:rsidRDefault="00312235" w:rsidP="006D1AD0">
      <w:pPr>
        <w:pStyle w:val="ListParagraph"/>
        <w:numPr>
          <w:ilvl w:val="0"/>
          <w:numId w:val="1"/>
        </w:numPr>
        <w:spacing w:after="160" w:line="254" w:lineRule="auto"/>
        <w:ind w:left="360" w:hanging="450"/>
        <w:jc w:val="both"/>
        <w:rPr>
          <w:rFonts w:eastAsia="Calibri"/>
          <w:sz w:val="24"/>
          <w:szCs w:val="24"/>
        </w:rPr>
      </w:pPr>
      <w:r>
        <w:rPr>
          <w:sz w:val="24"/>
          <w:szCs w:val="24"/>
        </w:rPr>
        <w:t>City Council Members Comments.</w:t>
      </w:r>
    </w:p>
    <w:p w14:paraId="58F9AA15" w14:textId="67744B06" w:rsidR="000000BA" w:rsidRPr="002E372D" w:rsidRDefault="00FD1832" w:rsidP="00977A96">
      <w:pPr>
        <w:pStyle w:val="ListParagraph"/>
        <w:numPr>
          <w:ilvl w:val="0"/>
          <w:numId w:val="1"/>
        </w:numPr>
        <w:ind w:left="360" w:right="-180" w:hanging="450"/>
        <w:rPr>
          <w:sz w:val="24"/>
          <w:szCs w:val="24"/>
        </w:rPr>
      </w:pPr>
      <w:r w:rsidRPr="00614992">
        <w:rPr>
          <w:sz w:val="24"/>
          <w:szCs w:val="24"/>
        </w:rPr>
        <w:t>Adjournment.</w:t>
      </w:r>
    </w:p>
    <w:sectPr w:rsidR="000000BA" w:rsidRPr="002E372D" w:rsidSect="009104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D27DC" w14:textId="77777777" w:rsidR="00A077A3" w:rsidRDefault="00A077A3" w:rsidP="00BE289F">
      <w:r>
        <w:separator/>
      </w:r>
    </w:p>
  </w:endnote>
  <w:endnote w:type="continuationSeparator" w:id="0">
    <w:p w14:paraId="5E5DB169" w14:textId="77777777" w:rsidR="00A077A3" w:rsidRDefault="00A077A3" w:rsidP="00BE289F">
      <w:r>
        <w:continuationSeparator/>
      </w:r>
    </w:p>
  </w:endnote>
  <w:endnote w:type="continuationNotice" w:id="1">
    <w:p w14:paraId="06D8593D" w14:textId="77777777" w:rsidR="00A077A3" w:rsidRDefault="00A07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CE16E" w14:textId="77777777" w:rsidR="00A077A3" w:rsidRDefault="00A077A3" w:rsidP="00BE289F">
      <w:r>
        <w:separator/>
      </w:r>
    </w:p>
  </w:footnote>
  <w:footnote w:type="continuationSeparator" w:id="0">
    <w:p w14:paraId="0D46620B" w14:textId="77777777" w:rsidR="00A077A3" w:rsidRDefault="00A077A3" w:rsidP="00BE289F">
      <w:r>
        <w:continuationSeparator/>
      </w:r>
    </w:p>
  </w:footnote>
  <w:footnote w:type="continuationNotice" w:id="1">
    <w:p w14:paraId="13F9BA2C" w14:textId="77777777" w:rsidR="00A077A3" w:rsidRDefault="00A077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672D"/>
    <w:multiLevelType w:val="hybridMultilevel"/>
    <w:tmpl w:val="3CA25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00071"/>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37ECE"/>
    <w:multiLevelType w:val="hybridMultilevel"/>
    <w:tmpl w:val="E4B80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90DDE"/>
    <w:multiLevelType w:val="hybridMultilevel"/>
    <w:tmpl w:val="E618B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D3A5C"/>
    <w:multiLevelType w:val="hybridMultilevel"/>
    <w:tmpl w:val="5A46B5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7102B"/>
    <w:multiLevelType w:val="hybridMultilevel"/>
    <w:tmpl w:val="1D32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36E6F"/>
    <w:multiLevelType w:val="hybridMultilevel"/>
    <w:tmpl w:val="F4AE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C31E6"/>
    <w:multiLevelType w:val="hybridMultilevel"/>
    <w:tmpl w:val="8F7E7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1C2CF5"/>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16722F"/>
    <w:multiLevelType w:val="hybridMultilevel"/>
    <w:tmpl w:val="0F0C8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57DB3"/>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3254F"/>
    <w:multiLevelType w:val="hybridMultilevel"/>
    <w:tmpl w:val="1562D3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0D6005"/>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66FFA"/>
    <w:multiLevelType w:val="hybridMultilevel"/>
    <w:tmpl w:val="319A5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4A159D"/>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04070"/>
    <w:multiLevelType w:val="hybridMultilevel"/>
    <w:tmpl w:val="37B22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46CC5"/>
    <w:multiLevelType w:val="hybridMultilevel"/>
    <w:tmpl w:val="A69AFE44"/>
    <w:lvl w:ilvl="0" w:tplc="42F078D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E381EC4"/>
    <w:multiLevelType w:val="hybridMultilevel"/>
    <w:tmpl w:val="022242C6"/>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74147B1D"/>
    <w:multiLevelType w:val="hybridMultilevel"/>
    <w:tmpl w:val="7DDAA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197C30"/>
    <w:multiLevelType w:val="hybridMultilevel"/>
    <w:tmpl w:val="18DE6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F57199"/>
    <w:multiLevelType w:val="hybridMultilevel"/>
    <w:tmpl w:val="A17A5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46673A"/>
    <w:multiLevelType w:val="hybridMultilevel"/>
    <w:tmpl w:val="CCC66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1"/>
  </w:num>
  <w:num w:numId="4">
    <w:abstractNumId w:val="14"/>
  </w:num>
  <w:num w:numId="5">
    <w:abstractNumId w:val="18"/>
  </w:num>
  <w:num w:numId="6">
    <w:abstractNumId w:val="10"/>
  </w:num>
  <w:num w:numId="7">
    <w:abstractNumId w:val="3"/>
  </w:num>
  <w:num w:numId="8">
    <w:abstractNumId w:val="7"/>
  </w:num>
  <w:num w:numId="9">
    <w:abstractNumId w:val="15"/>
  </w:num>
  <w:num w:numId="10">
    <w:abstractNumId w:val="0"/>
  </w:num>
  <w:num w:numId="11">
    <w:abstractNumId w:val="13"/>
  </w:num>
  <w:num w:numId="12">
    <w:abstractNumId w:val="5"/>
  </w:num>
  <w:num w:numId="13">
    <w:abstractNumId w:val="2"/>
  </w:num>
  <w:num w:numId="14">
    <w:abstractNumId w:val="19"/>
  </w:num>
  <w:num w:numId="15">
    <w:abstractNumId w:val="21"/>
  </w:num>
  <w:num w:numId="16">
    <w:abstractNumId w:val="12"/>
  </w:num>
  <w:num w:numId="17">
    <w:abstractNumId w:val="8"/>
  </w:num>
  <w:num w:numId="18">
    <w:abstractNumId w:val="6"/>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1"/>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tDA3NTMysTAwMDVS0lEKTi0uzszPAykwNq4FACAPT38tAAAA"/>
  </w:docVars>
  <w:rsids>
    <w:rsidRoot w:val="00CD37A4"/>
    <w:rsid w:val="000000BA"/>
    <w:rsid w:val="00002535"/>
    <w:rsid w:val="00003309"/>
    <w:rsid w:val="00004A1F"/>
    <w:rsid w:val="000053F5"/>
    <w:rsid w:val="00006AA0"/>
    <w:rsid w:val="00006B37"/>
    <w:rsid w:val="000149BB"/>
    <w:rsid w:val="00016E05"/>
    <w:rsid w:val="00017106"/>
    <w:rsid w:val="00020A91"/>
    <w:rsid w:val="000241A8"/>
    <w:rsid w:val="0002548A"/>
    <w:rsid w:val="00026852"/>
    <w:rsid w:val="00033500"/>
    <w:rsid w:val="0003455E"/>
    <w:rsid w:val="000347CD"/>
    <w:rsid w:val="00037EAE"/>
    <w:rsid w:val="00040B51"/>
    <w:rsid w:val="00040BFC"/>
    <w:rsid w:val="0004109A"/>
    <w:rsid w:val="00042101"/>
    <w:rsid w:val="0004213D"/>
    <w:rsid w:val="00044C49"/>
    <w:rsid w:val="00047A3D"/>
    <w:rsid w:val="00051968"/>
    <w:rsid w:val="00052346"/>
    <w:rsid w:val="00054268"/>
    <w:rsid w:val="00054857"/>
    <w:rsid w:val="00054936"/>
    <w:rsid w:val="00061245"/>
    <w:rsid w:val="00063EDD"/>
    <w:rsid w:val="00065252"/>
    <w:rsid w:val="000660B5"/>
    <w:rsid w:val="00067889"/>
    <w:rsid w:val="00072E20"/>
    <w:rsid w:val="00073E0A"/>
    <w:rsid w:val="00074075"/>
    <w:rsid w:val="00074792"/>
    <w:rsid w:val="00075F6F"/>
    <w:rsid w:val="000762D5"/>
    <w:rsid w:val="000765B2"/>
    <w:rsid w:val="0007739F"/>
    <w:rsid w:val="0008239B"/>
    <w:rsid w:val="000856B0"/>
    <w:rsid w:val="00085D85"/>
    <w:rsid w:val="0009052A"/>
    <w:rsid w:val="00091213"/>
    <w:rsid w:val="00091D92"/>
    <w:rsid w:val="00093E9C"/>
    <w:rsid w:val="00094E8D"/>
    <w:rsid w:val="000964B1"/>
    <w:rsid w:val="000A16DF"/>
    <w:rsid w:val="000A3C1A"/>
    <w:rsid w:val="000A5655"/>
    <w:rsid w:val="000A6669"/>
    <w:rsid w:val="000B532F"/>
    <w:rsid w:val="000B59EE"/>
    <w:rsid w:val="000B5AD1"/>
    <w:rsid w:val="000B6C63"/>
    <w:rsid w:val="000B7E83"/>
    <w:rsid w:val="000C01C2"/>
    <w:rsid w:val="000C033B"/>
    <w:rsid w:val="000C07C6"/>
    <w:rsid w:val="000C3DB7"/>
    <w:rsid w:val="000C4CAE"/>
    <w:rsid w:val="000C7D07"/>
    <w:rsid w:val="000D08C7"/>
    <w:rsid w:val="000D09AD"/>
    <w:rsid w:val="000D56C8"/>
    <w:rsid w:val="000D7E1D"/>
    <w:rsid w:val="000E0DC6"/>
    <w:rsid w:val="000E104D"/>
    <w:rsid w:val="000E1C09"/>
    <w:rsid w:val="000E3C09"/>
    <w:rsid w:val="000E3F29"/>
    <w:rsid w:val="000E5120"/>
    <w:rsid w:val="000E6303"/>
    <w:rsid w:val="000F02A6"/>
    <w:rsid w:val="000F0930"/>
    <w:rsid w:val="000F1F93"/>
    <w:rsid w:val="000F247C"/>
    <w:rsid w:val="000F4D43"/>
    <w:rsid w:val="000F57C3"/>
    <w:rsid w:val="000F6522"/>
    <w:rsid w:val="000F6629"/>
    <w:rsid w:val="00102688"/>
    <w:rsid w:val="00102C66"/>
    <w:rsid w:val="0010459C"/>
    <w:rsid w:val="00104FB6"/>
    <w:rsid w:val="00105DFC"/>
    <w:rsid w:val="00106593"/>
    <w:rsid w:val="00106B2D"/>
    <w:rsid w:val="001101FE"/>
    <w:rsid w:val="00110F42"/>
    <w:rsid w:val="00111410"/>
    <w:rsid w:val="00111F97"/>
    <w:rsid w:val="00112137"/>
    <w:rsid w:val="00112E97"/>
    <w:rsid w:val="0011322F"/>
    <w:rsid w:val="00114C0D"/>
    <w:rsid w:val="00115CB1"/>
    <w:rsid w:val="00116556"/>
    <w:rsid w:val="001166C8"/>
    <w:rsid w:val="00116913"/>
    <w:rsid w:val="00116DD2"/>
    <w:rsid w:val="00120D54"/>
    <w:rsid w:val="00127AC4"/>
    <w:rsid w:val="001304AF"/>
    <w:rsid w:val="001307D2"/>
    <w:rsid w:val="001311E6"/>
    <w:rsid w:val="001321CF"/>
    <w:rsid w:val="00132CCE"/>
    <w:rsid w:val="00134C88"/>
    <w:rsid w:val="001357A7"/>
    <w:rsid w:val="00140676"/>
    <w:rsid w:val="0014285E"/>
    <w:rsid w:val="0014579B"/>
    <w:rsid w:val="00146D3F"/>
    <w:rsid w:val="00151D1E"/>
    <w:rsid w:val="0015434B"/>
    <w:rsid w:val="00154C84"/>
    <w:rsid w:val="0015592E"/>
    <w:rsid w:val="00155A67"/>
    <w:rsid w:val="001578BA"/>
    <w:rsid w:val="00157C90"/>
    <w:rsid w:val="00161780"/>
    <w:rsid w:val="00161C6D"/>
    <w:rsid w:val="00162B39"/>
    <w:rsid w:val="00162D9F"/>
    <w:rsid w:val="0016308D"/>
    <w:rsid w:val="001638A3"/>
    <w:rsid w:val="001657EB"/>
    <w:rsid w:val="00165868"/>
    <w:rsid w:val="00166C24"/>
    <w:rsid w:val="0016704B"/>
    <w:rsid w:val="00167210"/>
    <w:rsid w:val="00167C62"/>
    <w:rsid w:val="00167DF3"/>
    <w:rsid w:val="00174D9E"/>
    <w:rsid w:val="00177226"/>
    <w:rsid w:val="00177FAD"/>
    <w:rsid w:val="001816C8"/>
    <w:rsid w:val="00182536"/>
    <w:rsid w:val="001833CB"/>
    <w:rsid w:val="00185AB5"/>
    <w:rsid w:val="00185E39"/>
    <w:rsid w:val="0019045E"/>
    <w:rsid w:val="001906A2"/>
    <w:rsid w:val="00193541"/>
    <w:rsid w:val="001955E9"/>
    <w:rsid w:val="00195609"/>
    <w:rsid w:val="001A00D0"/>
    <w:rsid w:val="001A0471"/>
    <w:rsid w:val="001A2934"/>
    <w:rsid w:val="001A3CD2"/>
    <w:rsid w:val="001A5BC6"/>
    <w:rsid w:val="001A5FDF"/>
    <w:rsid w:val="001A6FED"/>
    <w:rsid w:val="001A7852"/>
    <w:rsid w:val="001A7861"/>
    <w:rsid w:val="001A7BFA"/>
    <w:rsid w:val="001B2AC5"/>
    <w:rsid w:val="001B4A8B"/>
    <w:rsid w:val="001B560C"/>
    <w:rsid w:val="001B6A69"/>
    <w:rsid w:val="001C0A68"/>
    <w:rsid w:val="001C49C6"/>
    <w:rsid w:val="001C4BAC"/>
    <w:rsid w:val="001C502F"/>
    <w:rsid w:val="001C614B"/>
    <w:rsid w:val="001D1A4D"/>
    <w:rsid w:val="001D5C1D"/>
    <w:rsid w:val="001D5C80"/>
    <w:rsid w:val="001D64CB"/>
    <w:rsid w:val="001D7499"/>
    <w:rsid w:val="001E3372"/>
    <w:rsid w:val="001E4C0D"/>
    <w:rsid w:val="001E53C2"/>
    <w:rsid w:val="001E7B39"/>
    <w:rsid w:val="001F03FC"/>
    <w:rsid w:val="001F2006"/>
    <w:rsid w:val="001F224F"/>
    <w:rsid w:val="001F2CDE"/>
    <w:rsid w:val="00200183"/>
    <w:rsid w:val="00201653"/>
    <w:rsid w:val="00201DB8"/>
    <w:rsid w:val="002056F5"/>
    <w:rsid w:val="00206EE6"/>
    <w:rsid w:val="00207271"/>
    <w:rsid w:val="002105F5"/>
    <w:rsid w:val="0021129C"/>
    <w:rsid w:val="00213F1B"/>
    <w:rsid w:val="002159EF"/>
    <w:rsid w:val="00220624"/>
    <w:rsid w:val="0022068E"/>
    <w:rsid w:val="00221FEF"/>
    <w:rsid w:val="002243F3"/>
    <w:rsid w:val="00224890"/>
    <w:rsid w:val="00224ADB"/>
    <w:rsid w:val="00227B6F"/>
    <w:rsid w:val="00230A58"/>
    <w:rsid w:val="00230BB7"/>
    <w:rsid w:val="00230BF4"/>
    <w:rsid w:val="00234076"/>
    <w:rsid w:val="002368D2"/>
    <w:rsid w:val="002400F9"/>
    <w:rsid w:val="00242CF9"/>
    <w:rsid w:val="00242F99"/>
    <w:rsid w:val="00243C0F"/>
    <w:rsid w:val="00244A47"/>
    <w:rsid w:val="00245DE6"/>
    <w:rsid w:val="00245EDC"/>
    <w:rsid w:val="00247293"/>
    <w:rsid w:val="00250E15"/>
    <w:rsid w:val="0025602F"/>
    <w:rsid w:val="002606A2"/>
    <w:rsid w:val="00260C1A"/>
    <w:rsid w:val="00261B10"/>
    <w:rsid w:val="00262362"/>
    <w:rsid w:val="00266B99"/>
    <w:rsid w:val="00267BBB"/>
    <w:rsid w:val="002727E2"/>
    <w:rsid w:val="00276263"/>
    <w:rsid w:val="00277206"/>
    <w:rsid w:val="00280310"/>
    <w:rsid w:val="00280D00"/>
    <w:rsid w:val="00284B7B"/>
    <w:rsid w:val="002859F4"/>
    <w:rsid w:val="002879FE"/>
    <w:rsid w:val="00290D23"/>
    <w:rsid w:val="00291003"/>
    <w:rsid w:val="002918D0"/>
    <w:rsid w:val="00291A17"/>
    <w:rsid w:val="002921C0"/>
    <w:rsid w:val="002930E1"/>
    <w:rsid w:val="0029540A"/>
    <w:rsid w:val="002967FB"/>
    <w:rsid w:val="002A15F0"/>
    <w:rsid w:val="002A1E43"/>
    <w:rsid w:val="002A2DF4"/>
    <w:rsid w:val="002A2FAC"/>
    <w:rsid w:val="002A31F5"/>
    <w:rsid w:val="002A38C1"/>
    <w:rsid w:val="002A731C"/>
    <w:rsid w:val="002A792C"/>
    <w:rsid w:val="002B02F8"/>
    <w:rsid w:val="002B1B80"/>
    <w:rsid w:val="002B3F18"/>
    <w:rsid w:val="002B4E23"/>
    <w:rsid w:val="002B6849"/>
    <w:rsid w:val="002B6906"/>
    <w:rsid w:val="002B74AB"/>
    <w:rsid w:val="002B753E"/>
    <w:rsid w:val="002C237B"/>
    <w:rsid w:val="002C2CD1"/>
    <w:rsid w:val="002C31C3"/>
    <w:rsid w:val="002C4B60"/>
    <w:rsid w:val="002C5991"/>
    <w:rsid w:val="002D359A"/>
    <w:rsid w:val="002D66B4"/>
    <w:rsid w:val="002D7B10"/>
    <w:rsid w:val="002E03CE"/>
    <w:rsid w:val="002E04B8"/>
    <w:rsid w:val="002E04EC"/>
    <w:rsid w:val="002E111F"/>
    <w:rsid w:val="002E1E19"/>
    <w:rsid w:val="002E372D"/>
    <w:rsid w:val="002E385D"/>
    <w:rsid w:val="002E54F7"/>
    <w:rsid w:val="002E5B1E"/>
    <w:rsid w:val="002E65EE"/>
    <w:rsid w:val="002F06D8"/>
    <w:rsid w:val="002F0C10"/>
    <w:rsid w:val="002F117E"/>
    <w:rsid w:val="002F3D83"/>
    <w:rsid w:val="002F4C9A"/>
    <w:rsid w:val="002F4DD8"/>
    <w:rsid w:val="002F6DDF"/>
    <w:rsid w:val="002F792C"/>
    <w:rsid w:val="00300DBA"/>
    <w:rsid w:val="00303EC3"/>
    <w:rsid w:val="00305322"/>
    <w:rsid w:val="00306663"/>
    <w:rsid w:val="00307174"/>
    <w:rsid w:val="00310D4A"/>
    <w:rsid w:val="00311CF7"/>
    <w:rsid w:val="00311EFD"/>
    <w:rsid w:val="003120E4"/>
    <w:rsid w:val="00312235"/>
    <w:rsid w:val="00312D47"/>
    <w:rsid w:val="00312F53"/>
    <w:rsid w:val="003139DC"/>
    <w:rsid w:val="00314760"/>
    <w:rsid w:val="00314AB0"/>
    <w:rsid w:val="00317809"/>
    <w:rsid w:val="00320CB9"/>
    <w:rsid w:val="0032101A"/>
    <w:rsid w:val="003212E1"/>
    <w:rsid w:val="00322735"/>
    <w:rsid w:val="0032290B"/>
    <w:rsid w:val="00323080"/>
    <w:rsid w:val="003239C1"/>
    <w:rsid w:val="003261FD"/>
    <w:rsid w:val="003300A6"/>
    <w:rsid w:val="00330A34"/>
    <w:rsid w:val="00331E0D"/>
    <w:rsid w:val="00332D45"/>
    <w:rsid w:val="00333F2F"/>
    <w:rsid w:val="00334FD6"/>
    <w:rsid w:val="0033590D"/>
    <w:rsid w:val="00337208"/>
    <w:rsid w:val="0034038F"/>
    <w:rsid w:val="00340E36"/>
    <w:rsid w:val="00343264"/>
    <w:rsid w:val="00343DA9"/>
    <w:rsid w:val="00344662"/>
    <w:rsid w:val="0034657C"/>
    <w:rsid w:val="003506D5"/>
    <w:rsid w:val="003518EF"/>
    <w:rsid w:val="003535FD"/>
    <w:rsid w:val="00355198"/>
    <w:rsid w:val="00356EE2"/>
    <w:rsid w:val="00360756"/>
    <w:rsid w:val="00361722"/>
    <w:rsid w:val="003623D0"/>
    <w:rsid w:val="0036353A"/>
    <w:rsid w:val="00364D6A"/>
    <w:rsid w:val="003662FA"/>
    <w:rsid w:val="00366A6A"/>
    <w:rsid w:val="00367468"/>
    <w:rsid w:val="003700D5"/>
    <w:rsid w:val="003713D2"/>
    <w:rsid w:val="003714C1"/>
    <w:rsid w:val="0037154A"/>
    <w:rsid w:val="0037173A"/>
    <w:rsid w:val="00375CAC"/>
    <w:rsid w:val="0038129D"/>
    <w:rsid w:val="00381668"/>
    <w:rsid w:val="00381C9B"/>
    <w:rsid w:val="003823D5"/>
    <w:rsid w:val="00383D03"/>
    <w:rsid w:val="003840EE"/>
    <w:rsid w:val="0039090E"/>
    <w:rsid w:val="00393B56"/>
    <w:rsid w:val="0039575E"/>
    <w:rsid w:val="003A15B6"/>
    <w:rsid w:val="003A2C74"/>
    <w:rsid w:val="003A3456"/>
    <w:rsid w:val="003A3910"/>
    <w:rsid w:val="003A423C"/>
    <w:rsid w:val="003A59CD"/>
    <w:rsid w:val="003A62D9"/>
    <w:rsid w:val="003B010B"/>
    <w:rsid w:val="003B29CC"/>
    <w:rsid w:val="003B3F40"/>
    <w:rsid w:val="003B45CF"/>
    <w:rsid w:val="003B5F6D"/>
    <w:rsid w:val="003B6473"/>
    <w:rsid w:val="003B6E7F"/>
    <w:rsid w:val="003B76A1"/>
    <w:rsid w:val="003C1D17"/>
    <w:rsid w:val="003C3367"/>
    <w:rsid w:val="003C49C2"/>
    <w:rsid w:val="003C64C5"/>
    <w:rsid w:val="003C6A84"/>
    <w:rsid w:val="003C6CB3"/>
    <w:rsid w:val="003D1C06"/>
    <w:rsid w:val="003D29FE"/>
    <w:rsid w:val="003D41F6"/>
    <w:rsid w:val="003D7686"/>
    <w:rsid w:val="003E00A4"/>
    <w:rsid w:val="003E2054"/>
    <w:rsid w:val="003E5D1D"/>
    <w:rsid w:val="003E729B"/>
    <w:rsid w:val="003F0348"/>
    <w:rsid w:val="003F03B9"/>
    <w:rsid w:val="003F3285"/>
    <w:rsid w:val="003F3D8C"/>
    <w:rsid w:val="003F40F6"/>
    <w:rsid w:val="003F46D5"/>
    <w:rsid w:val="003F4DEF"/>
    <w:rsid w:val="003F5769"/>
    <w:rsid w:val="003F59CD"/>
    <w:rsid w:val="003F5A79"/>
    <w:rsid w:val="00400882"/>
    <w:rsid w:val="004013C0"/>
    <w:rsid w:val="0040302E"/>
    <w:rsid w:val="00405178"/>
    <w:rsid w:val="00405223"/>
    <w:rsid w:val="00407294"/>
    <w:rsid w:val="00410C95"/>
    <w:rsid w:val="004141EB"/>
    <w:rsid w:val="0041553F"/>
    <w:rsid w:val="00415D12"/>
    <w:rsid w:val="0041615F"/>
    <w:rsid w:val="0042097A"/>
    <w:rsid w:val="00422899"/>
    <w:rsid w:val="004258A3"/>
    <w:rsid w:val="004313D6"/>
    <w:rsid w:val="00433638"/>
    <w:rsid w:val="00433A76"/>
    <w:rsid w:val="00434ECE"/>
    <w:rsid w:val="004356EF"/>
    <w:rsid w:val="00436EAD"/>
    <w:rsid w:val="004379C5"/>
    <w:rsid w:val="00437F66"/>
    <w:rsid w:val="00443405"/>
    <w:rsid w:val="00443F33"/>
    <w:rsid w:val="004448FC"/>
    <w:rsid w:val="0044660A"/>
    <w:rsid w:val="00447725"/>
    <w:rsid w:val="00447D9D"/>
    <w:rsid w:val="0045025D"/>
    <w:rsid w:val="004502E7"/>
    <w:rsid w:val="0045063C"/>
    <w:rsid w:val="00453202"/>
    <w:rsid w:val="004533DC"/>
    <w:rsid w:val="00454BE8"/>
    <w:rsid w:val="00457355"/>
    <w:rsid w:val="004577F4"/>
    <w:rsid w:val="004579E4"/>
    <w:rsid w:val="00457B65"/>
    <w:rsid w:val="00461441"/>
    <w:rsid w:val="004665EB"/>
    <w:rsid w:val="004671B3"/>
    <w:rsid w:val="00467D3E"/>
    <w:rsid w:val="004715C6"/>
    <w:rsid w:val="00472067"/>
    <w:rsid w:val="004732F8"/>
    <w:rsid w:val="0047507C"/>
    <w:rsid w:val="00476D1B"/>
    <w:rsid w:val="00476FBE"/>
    <w:rsid w:val="0047734D"/>
    <w:rsid w:val="004775F5"/>
    <w:rsid w:val="004775FF"/>
    <w:rsid w:val="00477E88"/>
    <w:rsid w:val="004808BE"/>
    <w:rsid w:val="0048395B"/>
    <w:rsid w:val="00483D20"/>
    <w:rsid w:val="00484073"/>
    <w:rsid w:val="00485327"/>
    <w:rsid w:val="0048555F"/>
    <w:rsid w:val="00486A85"/>
    <w:rsid w:val="00486D06"/>
    <w:rsid w:val="00493C86"/>
    <w:rsid w:val="00495FA1"/>
    <w:rsid w:val="00497B61"/>
    <w:rsid w:val="004A1D68"/>
    <w:rsid w:val="004B0A66"/>
    <w:rsid w:val="004B10FA"/>
    <w:rsid w:val="004B20C2"/>
    <w:rsid w:val="004B2F18"/>
    <w:rsid w:val="004B5305"/>
    <w:rsid w:val="004C00BB"/>
    <w:rsid w:val="004C174A"/>
    <w:rsid w:val="004C1C09"/>
    <w:rsid w:val="004C2BE3"/>
    <w:rsid w:val="004C3559"/>
    <w:rsid w:val="004C4E0B"/>
    <w:rsid w:val="004C58D6"/>
    <w:rsid w:val="004D0AA6"/>
    <w:rsid w:val="004D1047"/>
    <w:rsid w:val="004D107D"/>
    <w:rsid w:val="004D2449"/>
    <w:rsid w:val="004D56BD"/>
    <w:rsid w:val="004D5866"/>
    <w:rsid w:val="004D63C3"/>
    <w:rsid w:val="004D6F93"/>
    <w:rsid w:val="004E2D06"/>
    <w:rsid w:val="004E6B52"/>
    <w:rsid w:val="004F1D23"/>
    <w:rsid w:val="004F3877"/>
    <w:rsid w:val="004F625A"/>
    <w:rsid w:val="004F6BA6"/>
    <w:rsid w:val="00500225"/>
    <w:rsid w:val="00501F3C"/>
    <w:rsid w:val="00502E44"/>
    <w:rsid w:val="005042A7"/>
    <w:rsid w:val="00504CA3"/>
    <w:rsid w:val="00505AAF"/>
    <w:rsid w:val="00505EDB"/>
    <w:rsid w:val="005063FB"/>
    <w:rsid w:val="00507A97"/>
    <w:rsid w:val="0051032B"/>
    <w:rsid w:val="00512805"/>
    <w:rsid w:val="00512A26"/>
    <w:rsid w:val="00520D04"/>
    <w:rsid w:val="00521E48"/>
    <w:rsid w:val="0052326F"/>
    <w:rsid w:val="005264D2"/>
    <w:rsid w:val="00527B6D"/>
    <w:rsid w:val="00530BF1"/>
    <w:rsid w:val="00532E03"/>
    <w:rsid w:val="00535E95"/>
    <w:rsid w:val="00535EB1"/>
    <w:rsid w:val="005365DB"/>
    <w:rsid w:val="005414F6"/>
    <w:rsid w:val="00543A30"/>
    <w:rsid w:val="005453C2"/>
    <w:rsid w:val="00547717"/>
    <w:rsid w:val="00550176"/>
    <w:rsid w:val="00551AF1"/>
    <w:rsid w:val="0055238F"/>
    <w:rsid w:val="00553441"/>
    <w:rsid w:val="00553D51"/>
    <w:rsid w:val="005548CE"/>
    <w:rsid w:val="00556136"/>
    <w:rsid w:val="00557445"/>
    <w:rsid w:val="00560422"/>
    <w:rsid w:val="00562366"/>
    <w:rsid w:val="00563486"/>
    <w:rsid w:val="005704A2"/>
    <w:rsid w:val="00571784"/>
    <w:rsid w:val="00572978"/>
    <w:rsid w:val="00572EFD"/>
    <w:rsid w:val="00574708"/>
    <w:rsid w:val="00575714"/>
    <w:rsid w:val="00575A5B"/>
    <w:rsid w:val="00576474"/>
    <w:rsid w:val="0058075D"/>
    <w:rsid w:val="00583191"/>
    <w:rsid w:val="00584E55"/>
    <w:rsid w:val="005850DD"/>
    <w:rsid w:val="00585F39"/>
    <w:rsid w:val="0058669E"/>
    <w:rsid w:val="005901E1"/>
    <w:rsid w:val="00590D61"/>
    <w:rsid w:val="005914D1"/>
    <w:rsid w:val="00594348"/>
    <w:rsid w:val="00594B5B"/>
    <w:rsid w:val="00595851"/>
    <w:rsid w:val="00595E41"/>
    <w:rsid w:val="00596ED8"/>
    <w:rsid w:val="005A11C0"/>
    <w:rsid w:val="005A2604"/>
    <w:rsid w:val="005A3929"/>
    <w:rsid w:val="005A4526"/>
    <w:rsid w:val="005A63E7"/>
    <w:rsid w:val="005B173A"/>
    <w:rsid w:val="005B3E82"/>
    <w:rsid w:val="005B4DDC"/>
    <w:rsid w:val="005B6CBA"/>
    <w:rsid w:val="005C03D7"/>
    <w:rsid w:val="005C0671"/>
    <w:rsid w:val="005C3D53"/>
    <w:rsid w:val="005C6A5A"/>
    <w:rsid w:val="005C7542"/>
    <w:rsid w:val="005D0C7D"/>
    <w:rsid w:val="005D251C"/>
    <w:rsid w:val="005D4F20"/>
    <w:rsid w:val="005D53E9"/>
    <w:rsid w:val="005D6985"/>
    <w:rsid w:val="005D6C1B"/>
    <w:rsid w:val="005D6EB9"/>
    <w:rsid w:val="005E1816"/>
    <w:rsid w:val="005E23AA"/>
    <w:rsid w:val="005E6BF2"/>
    <w:rsid w:val="005F1C36"/>
    <w:rsid w:val="005F1C3C"/>
    <w:rsid w:val="005F1EE4"/>
    <w:rsid w:val="005F2955"/>
    <w:rsid w:val="005F4A8E"/>
    <w:rsid w:val="005F79FF"/>
    <w:rsid w:val="00602E41"/>
    <w:rsid w:val="00604859"/>
    <w:rsid w:val="00605635"/>
    <w:rsid w:val="00605CD9"/>
    <w:rsid w:val="006102DF"/>
    <w:rsid w:val="0061182B"/>
    <w:rsid w:val="00614992"/>
    <w:rsid w:val="00615178"/>
    <w:rsid w:val="00615C88"/>
    <w:rsid w:val="00617FD4"/>
    <w:rsid w:val="00620E8A"/>
    <w:rsid w:val="00622FAA"/>
    <w:rsid w:val="00623ADE"/>
    <w:rsid w:val="00625C25"/>
    <w:rsid w:val="00626219"/>
    <w:rsid w:val="00626BB0"/>
    <w:rsid w:val="0063601B"/>
    <w:rsid w:val="00642958"/>
    <w:rsid w:val="00646C81"/>
    <w:rsid w:val="00646C89"/>
    <w:rsid w:val="00651A26"/>
    <w:rsid w:val="006534CF"/>
    <w:rsid w:val="00655989"/>
    <w:rsid w:val="006609FD"/>
    <w:rsid w:val="00661165"/>
    <w:rsid w:val="00661BAD"/>
    <w:rsid w:val="00661FC7"/>
    <w:rsid w:val="006656CB"/>
    <w:rsid w:val="00670E12"/>
    <w:rsid w:val="00672460"/>
    <w:rsid w:val="006724CD"/>
    <w:rsid w:val="00675CC7"/>
    <w:rsid w:val="00675ECD"/>
    <w:rsid w:val="00676E00"/>
    <w:rsid w:val="0068114F"/>
    <w:rsid w:val="006826CF"/>
    <w:rsid w:val="00682901"/>
    <w:rsid w:val="00687F0B"/>
    <w:rsid w:val="0069150E"/>
    <w:rsid w:val="00691612"/>
    <w:rsid w:val="00692FF3"/>
    <w:rsid w:val="00696704"/>
    <w:rsid w:val="00697DBA"/>
    <w:rsid w:val="006A0AD4"/>
    <w:rsid w:val="006A15BA"/>
    <w:rsid w:val="006A3D90"/>
    <w:rsid w:val="006A47BB"/>
    <w:rsid w:val="006A4DDC"/>
    <w:rsid w:val="006A5794"/>
    <w:rsid w:val="006B040D"/>
    <w:rsid w:val="006B0F8D"/>
    <w:rsid w:val="006B2150"/>
    <w:rsid w:val="006B3065"/>
    <w:rsid w:val="006B5F75"/>
    <w:rsid w:val="006B6A5E"/>
    <w:rsid w:val="006B7481"/>
    <w:rsid w:val="006B7644"/>
    <w:rsid w:val="006C349A"/>
    <w:rsid w:val="006C7977"/>
    <w:rsid w:val="006D189F"/>
    <w:rsid w:val="006D1AD0"/>
    <w:rsid w:val="006D2EC9"/>
    <w:rsid w:val="006D4C33"/>
    <w:rsid w:val="006D65BB"/>
    <w:rsid w:val="006D72A2"/>
    <w:rsid w:val="006D7730"/>
    <w:rsid w:val="006E124B"/>
    <w:rsid w:val="006E2CF7"/>
    <w:rsid w:val="006E641E"/>
    <w:rsid w:val="006F0733"/>
    <w:rsid w:val="006F123A"/>
    <w:rsid w:val="006F29A1"/>
    <w:rsid w:val="006F4517"/>
    <w:rsid w:val="006F4629"/>
    <w:rsid w:val="006F7512"/>
    <w:rsid w:val="00706ACF"/>
    <w:rsid w:val="0070710F"/>
    <w:rsid w:val="0070793C"/>
    <w:rsid w:val="007107E7"/>
    <w:rsid w:val="00711660"/>
    <w:rsid w:val="00711EE4"/>
    <w:rsid w:val="007140BC"/>
    <w:rsid w:val="007145DD"/>
    <w:rsid w:val="0071585C"/>
    <w:rsid w:val="00716E65"/>
    <w:rsid w:val="007175EA"/>
    <w:rsid w:val="0071770B"/>
    <w:rsid w:val="00717808"/>
    <w:rsid w:val="0072020A"/>
    <w:rsid w:val="007211EB"/>
    <w:rsid w:val="00721ABE"/>
    <w:rsid w:val="00722260"/>
    <w:rsid w:val="007242E4"/>
    <w:rsid w:val="00724C5C"/>
    <w:rsid w:val="00730447"/>
    <w:rsid w:val="00732429"/>
    <w:rsid w:val="00733564"/>
    <w:rsid w:val="00735899"/>
    <w:rsid w:val="007363E8"/>
    <w:rsid w:val="00741B16"/>
    <w:rsid w:val="00743466"/>
    <w:rsid w:val="007534C5"/>
    <w:rsid w:val="007547ED"/>
    <w:rsid w:val="00755032"/>
    <w:rsid w:val="00756506"/>
    <w:rsid w:val="00756FFF"/>
    <w:rsid w:val="007610D0"/>
    <w:rsid w:val="00762035"/>
    <w:rsid w:val="007634F3"/>
    <w:rsid w:val="00763CC4"/>
    <w:rsid w:val="00763EE7"/>
    <w:rsid w:val="007654DA"/>
    <w:rsid w:val="007661E6"/>
    <w:rsid w:val="00771079"/>
    <w:rsid w:val="007719B7"/>
    <w:rsid w:val="00771DC0"/>
    <w:rsid w:val="00774901"/>
    <w:rsid w:val="00783ABF"/>
    <w:rsid w:val="00783D25"/>
    <w:rsid w:val="00785924"/>
    <w:rsid w:val="007867E5"/>
    <w:rsid w:val="007903B1"/>
    <w:rsid w:val="007936F2"/>
    <w:rsid w:val="007A094A"/>
    <w:rsid w:val="007A2612"/>
    <w:rsid w:val="007A44BD"/>
    <w:rsid w:val="007A709E"/>
    <w:rsid w:val="007A72CB"/>
    <w:rsid w:val="007B04C0"/>
    <w:rsid w:val="007B1B4A"/>
    <w:rsid w:val="007B36A3"/>
    <w:rsid w:val="007B5485"/>
    <w:rsid w:val="007B635F"/>
    <w:rsid w:val="007B7662"/>
    <w:rsid w:val="007C247A"/>
    <w:rsid w:val="007C2B32"/>
    <w:rsid w:val="007C3C5E"/>
    <w:rsid w:val="007C4159"/>
    <w:rsid w:val="007C4734"/>
    <w:rsid w:val="007C4923"/>
    <w:rsid w:val="007C5F5E"/>
    <w:rsid w:val="007C65BA"/>
    <w:rsid w:val="007C69B8"/>
    <w:rsid w:val="007D03A8"/>
    <w:rsid w:val="007D1A53"/>
    <w:rsid w:val="007D2C4C"/>
    <w:rsid w:val="007D51F9"/>
    <w:rsid w:val="007D5D1F"/>
    <w:rsid w:val="007D6AB8"/>
    <w:rsid w:val="007D71F8"/>
    <w:rsid w:val="007E1B2E"/>
    <w:rsid w:val="007E39FB"/>
    <w:rsid w:val="007E48A1"/>
    <w:rsid w:val="007E4F14"/>
    <w:rsid w:val="007E58D3"/>
    <w:rsid w:val="007E5C04"/>
    <w:rsid w:val="007E67B1"/>
    <w:rsid w:val="007E6B43"/>
    <w:rsid w:val="007F3039"/>
    <w:rsid w:val="007F3386"/>
    <w:rsid w:val="007F3557"/>
    <w:rsid w:val="007F4169"/>
    <w:rsid w:val="007F6317"/>
    <w:rsid w:val="007F77CD"/>
    <w:rsid w:val="007F7917"/>
    <w:rsid w:val="008015EE"/>
    <w:rsid w:val="00801D26"/>
    <w:rsid w:val="00801F1B"/>
    <w:rsid w:val="008021C0"/>
    <w:rsid w:val="00802833"/>
    <w:rsid w:val="00803CEE"/>
    <w:rsid w:val="008041B4"/>
    <w:rsid w:val="00807D56"/>
    <w:rsid w:val="00810487"/>
    <w:rsid w:val="00812747"/>
    <w:rsid w:val="00812D77"/>
    <w:rsid w:val="00813F33"/>
    <w:rsid w:val="0081409E"/>
    <w:rsid w:val="00814CF8"/>
    <w:rsid w:val="00817317"/>
    <w:rsid w:val="00820628"/>
    <w:rsid w:val="008215A0"/>
    <w:rsid w:val="00821754"/>
    <w:rsid w:val="008278F0"/>
    <w:rsid w:val="00827C91"/>
    <w:rsid w:val="00832C5B"/>
    <w:rsid w:val="00833075"/>
    <w:rsid w:val="00834208"/>
    <w:rsid w:val="00834898"/>
    <w:rsid w:val="00835A6C"/>
    <w:rsid w:val="00840AAD"/>
    <w:rsid w:val="00841A97"/>
    <w:rsid w:val="0084463B"/>
    <w:rsid w:val="00846E80"/>
    <w:rsid w:val="008543E7"/>
    <w:rsid w:val="00856A7F"/>
    <w:rsid w:val="0086333B"/>
    <w:rsid w:val="00863403"/>
    <w:rsid w:val="008646A7"/>
    <w:rsid w:val="00864E67"/>
    <w:rsid w:val="00866D71"/>
    <w:rsid w:val="0086778F"/>
    <w:rsid w:val="0087006C"/>
    <w:rsid w:val="00871D5D"/>
    <w:rsid w:val="008727EB"/>
    <w:rsid w:val="00875CA8"/>
    <w:rsid w:val="008841C3"/>
    <w:rsid w:val="00885E66"/>
    <w:rsid w:val="00886F2F"/>
    <w:rsid w:val="00887F44"/>
    <w:rsid w:val="00890099"/>
    <w:rsid w:val="00891F50"/>
    <w:rsid w:val="00895CF6"/>
    <w:rsid w:val="00895F99"/>
    <w:rsid w:val="008974B4"/>
    <w:rsid w:val="008A082A"/>
    <w:rsid w:val="008A0B3E"/>
    <w:rsid w:val="008A0D17"/>
    <w:rsid w:val="008A1715"/>
    <w:rsid w:val="008A3A87"/>
    <w:rsid w:val="008B22EB"/>
    <w:rsid w:val="008B2431"/>
    <w:rsid w:val="008B2D25"/>
    <w:rsid w:val="008B6FE1"/>
    <w:rsid w:val="008C4099"/>
    <w:rsid w:val="008D0020"/>
    <w:rsid w:val="008D03AB"/>
    <w:rsid w:val="008D0FE7"/>
    <w:rsid w:val="008D1851"/>
    <w:rsid w:val="008D1E3D"/>
    <w:rsid w:val="008D545E"/>
    <w:rsid w:val="008D5658"/>
    <w:rsid w:val="008E1ACC"/>
    <w:rsid w:val="008E5710"/>
    <w:rsid w:val="008E585C"/>
    <w:rsid w:val="008E5B06"/>
    <w:rsid w:val="008E6E07"/>
    <w:rsid w:val="008F136D"/>
    <w:rsid w:val="008F4A22"/>
    <w:rsid w:val="008F545E"/>
    <w:rsid w:val="008F6B13"/>
    <w:rsid w:val="008F753B"/>
    <w:rsid w:val="008F789F"/>
    <w:rsid w:val="00902634"/>
    <w:rsid w:val="00903418"/>
    <w:rsid w:val="0090417E"/>
    <w:rsid w:val="009104E9"/>
    <w:rsid w:val="00911514"/>
    <w:rsid w:val="00912623"/>
    <w:rsid w:val="009137BC"/>
    <w:rsid w:val="00915F41"/>
    <w:rsid w:val="009178CF"/>
    <w:rsid w:val="00921EB7"/>
    <w:rsid w:val="00925E45"/>
    <w:rsid w:val="00932AAB"/>
    <w:rsid w:val="009353F7"/>
    <w:rsid w:val="00935921"/>
    <w:rsid w:val="00936480"/>
    <w:rsid w:val="00937B29"/>
    <w:rsid w:val="00941376"/>
    <w:rsid w:val="0094153B"/>
    <w:rsid w:val="00941A5D"/>
    <w:rsid w:val="009430C0"/>
    <w:rsid w:val="00947A11"/>
    <w:rsid w:val="00953456"/>
    <w:rsid w:val="009610A2"/>
    <w:rsid w:val="009617D1"/>
    <w:rsid w:val="00961C21"/>
    <w:rsid w:val="00962B6C"/>
    <w:rsid w:val="00965DA5"/>
    <w:rsid w:val="0097011E"/>
    <w:rsid w:val="00971085"/>
    <w:rsid w:val="00971F16"/>
    <w:rsid w:val="009722DC"/>
    <w:rsid w:val="00973185"/>
    <w:rsid w:val="00973244"/>
    <w:rsid w:val="00973517"/>
    <w:rsid w:val="009739A7"/>
    <w:rsid w:val="00973C9B"/>
    <w:rsid w:val="009744B4"/>
    <w:rsid w:val="00977A96"/>
    <w:rsid w:val="00982682"/>
    <w:rsid w:val="009848C0"/>
    <w:rsid w:val="0098503D"/>
    <w:rsid w:val="009857F7"/>
    <w:rsid w:val="009872B5"/>
    <w:rsid w:val="00987821"/>
    <w:rsid w:val="009946AF"/>
    <w:rsid w:val="009966A2"/>
    <w:rsid w:val="0099778C"/>
    <w:rsid w:val="009A13A2"/>
    <w:rsid w:val="009A3117"/>
    <w:rsid w:val="009A3680"/>
    <w:rsid w:val="009A418A"/>
    <w:rsid w:val="009A67D3"/>
    <w:rsid w:val="009B1B97"/>
    <w:rsid w:val="009B2BA7"/>
    <w:rsid w:val="009B2D78"/>
    <w:rsid w:val="009B37C0"/>
    <w:rsid w:val="009B3954"/>
    <w:rsid w:val="009B3F04"/>
    <w:rsid w:val="009B5FC7"/>
    <w:rsid w:val="009B6E07"/>
    <w:rsid w:val="009C685D"/>
    <w:rsid w:val="009D0EE8"/>
    <w:rsid w:val="009D16E2"/>
    <w:rsid w:val="009D1C45"/>
    <w:rsid w:val="009E0E54"/>
    <w:rsid w:val="009E33D3"/>
    <w:rsid w:val="009E46CF"/>
    <w:rsid w:val="009E5546"/>
    <w:rsid w:val="009E6B7F"/>
    <w:rsid w:val="009E7CCB"/>
    <w:rsid w:val="009E7EF5"/>
    <w:rsid w:val="009F3904"/>
    <w:rsid w:val="009F639A"/>
    <w:rsid w:val="009F65ED"/>
    <w:rsid w:val="00A00E34"/>
    <w:rsid w:val="00A01141"/>
    <w:rsid w:val="00A01FA0"/>
    <w:rsid w:val="00A0360A"/>
    <w:rsid w:val="00A04F62"/>
    <w:rsid w:val="00A06037"/>
    <w:rsid w:val="00A077A3"/>
    <w:rsid w:val="00A1345B"/>
    <w:rsid w:val="00A21664"/>
    <w:rsid w:val="00A22FB7"/>
    <w:rsid w:val="00A246A7"/>
    <w:rsid w:val="00A24CF5"/>
    <w:rsid w:val="00A254E3"/>
    <w:rsid w:val="00A2565D"/>
    <w:rsid w:val="00A27953"/>
    <w:rsid w:val="00A32139"/>
    <w:rsid w:val="00A34C62"/>
    <w:rsid w:val="00A35A64"/>
    <w:rsid w:val="00A36552"/>
    <w:rsid w:val="00A41441"/>
    <w:rsid w:val="00A448EB"/>
    <w:rsid w:val="00A4577C"/>
    <w:rsid w:val="00A457E2"/>
    <w:rsid w:val="00A4740F"/>
    <w:rsid w:val="00A51489"/>
    <w:rsid w:val="00A53BD3"/>
    <w:rsid w:val="00A574D3"/>
    <w:rsid w:val="00A5753B"/>
    <w:rsid w:val="00A63A7E"/>
    <w:rsid w:val="00A642BC"/>
    <w:rsid w:val="00A72543"/>
    <w:rsid w:val="00A72704"/>
    <w:rsid w:val="00A729E1"/>
    <w:rsid w:val="00A72A21"/>
    <w:rsid w:val="00A73B58"/>
    <w:rsid w:val="00A74367"/>
    <w:rsid w:val="00A7441B"/>
    <w:rsid w:val="00A74F9C"/>
    <w:rsid w:val="00A77610"/>
    <w:rsid w:val="00A8277C"/>
    <w:rsid w:val="00A8507E"/>
    <w:rsid w:val="00A85707"/>
    <w:rsid w:val="00A85EC7"/>
    <w:rsid w:val="00A86D93"/>
    <w:rsid w:val="00A876A8"/>
    <w:rsid w:val="00A902D3"/>
    <w:rsid w:val="00A91E0D"/>
    <w:rsid w:val="00A9255E"/>
    <w:rsid w:val="00A92FEB"/>
    <w:rsid w:val="00A9412E"/>
    <w:rsid w:val="00AA01BA"/>
    <w:rsid w:val="00AA150E"/>
    <w:rsid w:val="00AA231D"/>
    <w:rsid w:val="00AA2D53"/>
    <w:rsid w:val="00AA3090"/>
    <w:rsid w:val="00AA782B"/>
    <w:rsid w:val="00AA7EDF"/>
    <w:rsid w:val="00AB0E8C"/>
    <w:rsid w:val="00AB1C4C"/>
    <w:rsid w:val="00AB2E6F"/>
    <w:rsid w:val="00AB4FDB"/>
    <w:rsid w:val="00AC019B"/>
    <w:rsid w:val="00AC04A2"/>
    <w:rsid w:val="00AC0826"/>
    <w:rsid w:val="00AC1AC0"/>
    <w:rsid w:val="00AC4756"/>
    <w:rsid w:val="00AC4C31"/>
    <w:rsid w:val="00AC509E"/>
    <w:rsid w:val="00AC53C2"/>
    <w:rsid w:val="00AC60E6"/>
    <w:rsid w:val="00AC7365"/>
    <w:rsid w:val="00AC73FC"/>
    <w:rsid w:val="00AD2328"/>
    <w:rsid w:val="00AD3FFB"/>
    <w:rsid w:val="00AD4F01"/>
    <w:rsid w:val="00AD5026"/>
    <w:rsid w:val="00AE3202"/>
    <w:rsid w:val="00AE5F84"/>
    <w:rsid w:val="00AF032B"/>
    <w:rsid w:val="00AF0504"/>
    <w:rsid w:val="00AF121A"/>
    <w:rsid w:val="00AF3731"/>
    <w:rsid w:val="00AF6088"/>
    <w:rsid w:val="00AF6392"/>
    <w:rsid w:val="00AF7AF4"/>
    <w:rsid w:val="00B000BC"/>
    <w:rsid w:val="00B00682"/>
    <w:rsid w:val="00B01C09"/>
    <w:rsid w:val="00B05496"/>
    <w:rsid w:val="00B05EB6"/>
    <w:rsid w:val="00B07FAB"/>
    <w:rsid w:val="00B10788"/>
    <w:rsid w:val="00B14562"/>
    <w:rsid w:val="00B16D57"/>
    <w:rsid w:val="00B17640"/>
    <w:rsid w:val="00B17D9B"/>
    <w:rsid w:val="00B205B3"/>
    <w:rsid w:val="00B21417"/>
    <w:rsid w:val="00B21D02"/>
    <w:rsid w:val="00B232E6"/>
    <w:rsid w:val="00B2428A"/>
    <w:rsid w:val="00B30F73"/>
    <w:rsid w:val="00B32541"/>
    <w:rsid w:val="00B326D4"/>
    <w:rsid w:val="00B33A3D"/>
    <w:rsid w:val="00B33E26"/>
    <w:rsid w:val="00B34969"/>
    <w:rsid w:val="00B34DB3"/>
    <w:rsid w:val="00B36679"/>
    <w:rsid w:val="00B36B18"/>
    <w:rsid w:val="00B377D8"/>
    <w:rsid w:val="00B40B0F"/>
    <w:rsid w:val="00B4128A"/>
    <w:rsid w:val="00B42308"/>
    <w:rsid w:val="00B435B7"/>
    <w:rsid w:val="00B43CE8"/>
    <w:rsid w:val="00B442DF"/>
    <w:rsid w:val="00B44D00"/>
    <w:rsid w:val="00B45D72"/>
    <w:rsid w:val="00B52333"/>
    <w:rsid w:val="00B52BFB"/>
    <w:rsid w:val="00B52E94"/>
    <w:rsid w:val="00B54BC9"/>
    <w:rsid w:val="00B54FB8"/>
    <w:rsid w:val="00B648D0"/>
    <w:rsid w:val="00B66930"/>
    <w:rsid w:val="00B67625"/>
    <w:rsid w:val="00B70787"/>
    <w:rsid w:val="00B775DC"/>
    <w:rsid w:val="00B805DC"/>
    <w:rsid w:val="00B80940"/>
    <w:rsid w:val="00B818EF"/>
    <w:rsid w:val="00B819BF"/>
    <w:rsid w:val="00B825FB"/>
    <w:rsid w:val="00B83E3F"/>
    <w:rsid w:val="00B843D3"/>
    <w:rsid w:val="00B85129"/>
    <w:rsid w:val="00B853C8"/>
    <w:rsid w:val="00B85982"/>
    <w:rsid w:val="00B85F08"/>
    <w:rsid w:val="00B93C69"/>
    <w:rsid w:val="00B94BBF"/>
    <w:rsid w:val="00B95D0E"/>
    <w:rsid w:val="00B97D7D"/>
    <w:rsid w:val="00BA39E8"/>
    <w:rsid w:val="00BA67ED"/>
    <w:rsid w:val="00BA7962"/>
    <w:rsid w:val="00BB032A"/>
    <w:rsid w:val="00BB2A47"/>
    <w:rsid w:val="00BB2E63"/>
    <w:rsid w:val="00BB6624"/>
    <w:rsid w:val="00BB7BD5"/>
    <w:rsid w:val="00BC133C"/>
    <w:rsid w:val="00BC2FB2"/>
    <w:rsid w:val="00BC49F1"/>
    <w:rsid w:val="00BC4BBE"/>
    <w:rsid w:val="00BC6162"/>
    <w:rsid w:val="00BC7724"/>
    <w:rsid w:val="00BD21E5"/>
    <w:rsid w:val="00BD2AB8"/>
    <w:rsid w:val="00BD2DFE"/>
    <w:rsid w:val="00BD4440"/>
    <w:rsid w:val="00BD5021"/>
    <w:rsid w:val="00BD69AE"/>
    <w:rsid w:val="00BD7A92"/>
    <w:rsid w:val="00BE0FE7"/>
    <w:rsid w:val="00BE289F"/>
    <w:rsid w:val="00BE30B7"/>
    <w:rsid w:val="00BE3538"/>
    <w:rsid w:val="00BE4123"/>
    <w:rsid w:val="00BE515B"/>
    <w:rsid w:val="00BE52ED"/>
    <w:rsid w:val="00BE7BF8"/>
    <w:rsid w:val="00BF0625"/>
    <w:rsid w:val="00BF2D72"/>
    <w:rsid w:val="00BF3713"/>
    <w:rsid w:val="00BF3E44"/>
    <w:rsid w:val="00BF3F2A"/>
    <w:rsid w:val="00BF57DE"/>
    <w:rsid w:val="00BF71C2"/>
    <w:rsid w:val="00BF71DB"/>
    <w:rsid w:val="00BF7B90"/>
    <w:rsid w:val="00BF7DF1"/>
    <w:rsid w:val="00C01454"/>
    <w:rsid w:val="00C03BF3"/>
    <w:rsid w:val="00C03ED8"/>
    <w:rsid w:val="00C04040"/>
    <w:rsid w:val="00C06819"/>
    <w:rsid w:val="00C071F6"/>
    <w:rsid w:val="00C07374"/>
    <w:rsid w:val="00C07826"/>
    <w:rsid w:val="00C119FD"/>
    <w:rsid w:val="00C14A8A"/>
    <w:rsid w:val="00C14F8A"/>
    <w:rsid w:val="00C16294"/>
    <w:rsid w:val="00C21D9F"/>
    <w:rsid w:val="00C242BB"/>
    <w:rsid w:val="00C24837"/>
    <w:rsid w:val="00C24BF4"/>
    <w:rsid w:val="00C25603"/>
    <w:rsid w:val="00C260D7"/>
    <w:rsid w:val="00C262C3"/>
    <w:rsid w:val="00C30857"/>
    <w:rsid w:val="00C3195B"/>
    <w:rsid w:val="00C32F7D"/>
    <w:rsid w:val="00C336AD"/>
    <w:rsid w:val="00C345EF"/>
    <w:rsid w:val="00C35F1D"/>
    <w:rsid w:val="00C37412"/>
    <w:rsid w:val="00C40AAC"/>
    <w:rsid w:val="00C40B88"/>
    <w:rsid w:val="00C432AC"/>
    <w:rsid w:val="00C449AD"/>
    <w:rsid w:val="00C46396"/>
    <w:rsid w:val="00C47287"/>
    <w:rsid w:val="00C503DF"/>
    <w:rsid w:val="00C50494"/>
    <w:rsid w:val="00C51A43"/>
    <w:rsid w:val="00C5308D"/>
    <w:rsid w:val="00C537A2"/>
    <w:rsid w:val="00C548A7"/>
    <w:rsid w:val="00C55F6E"/>
    <w:rsid w:val="00C62B46"/>
    <w:rsid w:val="00C643AA"/>
    <w:rsid w:val="00C64F3B"/>
    <w:rsid w:val="00C66356"/>
    <w:rsid w:val="00C67FCC"/>
    <w:rsid w:val="00C67FF9"/>
    <w:rsid w:val="00C703E4"/>
    <w:rsid w:val="00C7350D"/>
    <w:rsid w:val="00C74582"/>
    <w:rsid w:val="00C76789"/>
    <w:rsid w:val="00C772D0"/>
    <w:rsid w:val="00C802D1"/>
    <w:rsid w:val="00C80D36"/>
    <w:rsid w:val="00C81359"/>
    <w:rsid w:val="00C816A8"/>
    <w:rsid w:val="00C83CCE"/>
    <w:rsid w:val="00C90B88"/>
    <w:rsid w:val="00C927EA"/>
    <w:rsid w:val="00CA0FF4"/>
    <w:rsid w:val="00CA2CE1"/>
    <w:rsid w:val="00CA33CF"/>
    <w:rsid w:val="00CA3832"/>
    <w:rsid w:val="00CA3DA5"/>
    <w:rsid w:val="00CA4C1C"/>
    <w:rsid w:val="00CA6EF3"/>
    <w:rsid w:val="00CB1B11"/>
    <w:rsid w:val="00CB2E55"/>
    <w:rsid w:val="00CB6BFF"/>
    <w:rsid w:val="00CC1D5D"/>
    <w:rsid w:val="00CC531C"/>
    <w:rsid w:val="00CC6E58"/>
    <w:rsid w:val="00CD02DE"/>
    <w:rsid w:val="00CD074A"/>
    <w:rsid w:val="00CD1277"/>
    <w:rsid w:val="00CD1484"/>
    <w:rsid w:val="00CD1D6D"/>
    <w:rsid w:val="00CD31F2"/>
    <w:rsid w:val="00CD3318"/>
    <w:rsid w:val="00CD34CF"/>
    <w:rsid w:val="00CD3601"/>
    <w:rsid w:val="00CD37A4"/>
    <w:rsid w:val="00CD3EBA"/>
    <w:rsid w:val="00CD7B62"/>
    <w:rsid w:val="00CE2922"/>
    <w:rsid w:val="00CE4326"/>
    <w:rsid w:val="00CE5B73"/>
    <w:rsid w:val="00CF317B"/>
    <w:rsid w:val="00CF318B"/>
    <w:rsid w:val="00CF3988"/>
    <w:rsid w:val="00CF70BB"/>
    <w:rsid w:val="00CF7BFB"/>
    <w:rsid w:val="00D00165"/>
    <w:rsid w:val="00D0216B"/>
    <w:rsid w:val="00D02C76"/>
    <w:rsid w:val="00D03A91"/>
    <w:rsid w:val="00D042A4"/>
    <w:rsid w:val="00D05712"/>
    <w:rsid w:val="00D06B4E"/>
    <w:rsid w:val="00D11E81"/>
    <w:rsid w:val="00D13290"/>
    <w:rsid w:val="00D134ED"/>
    <w:rsid w:val="00D13A25"/>
    <w:rsid w:val="00D1613B"/>
    <w:rsid w:val="00D210A8"/>
    <w:rsid w:val="00D21353"/>
    <w:rsid w:val="00D21D46"/>
    <w:rsid w:val="00D21D4E"/>
    <w:rsid w:val="00D234FF"/>
    <w:rsid w:val="00D2374D"/>
    <w:rsid w:val="00D24017"/>
    <w:rsid w:val="00D2446F"/>
    <w:rsid w:val="00D24B5C"/>
    <w:rsid w:val="00D310FD"/>
    <w:rsid w:val="00D32BE1"/>
    <w:rsid w:val="00D35BB6"/>
    <w:rsid w:val="00D405D8"/>
    <w:rsid w:val="00D42972"/>
    <w:rsid w:val="00D43912"/>
    <w:rsid w:val="00D45ACE"/>
    <w:rsid w:val="00D45B8A"/>
    <w:rsid w:val="00D46DEC"/>
    <w:rsid w:val="00D510AA"/>
    <w:rsid w:val="00D52250"/>
    <w:rsid w:val="00D52CA1"/>
    <w:rsid w:val="00D53993"/>
    <w:rsid w:val="00D53AE9"/>
    <w:rsid w:val="00D547B3"/>
    <w:rsid w:val="00D55270"/>
    <w:rsid w:val="00D575AA"/>
    <w:rsid w:val="00D645CA"/>
    <w:rsid w:val="00D665ED"/>
    <w:rsid w:val="00D67D24"/>
    <w:rsid w:val="00D7073F"/>
    <w:rsid w:val="00D71118"/>
    <w:rsid w:val="00D71D66"/>
    <w:rsid w:val="00D72E1E"/>
    <w:rsid w:val="00D73FCB"/>
    <w:rsid w:val="00D740F4"/>
    <w:rsid w:val="00D74CAB"/>
    <w:rsid w:val="00D75D80"/>
    <w:rsid w:val="00D77C32"/>
    <w:rsid w:val="00D81739"/>
    <w:rsid w:val="00D82274"/>
    <w:rsid w:val="00D839C9"/>
    <w:rsid w:val="00D84562"/>
    <w:rsid w:val="00D85DE4"/>
    <w:rsid w:val="00D86094"/>
    <w:rsid w:val="00D90260"/>
    <w:rsid w:val="00D90CDF"/>
    <w:rsid w:val="00D92D79"/>
    <w:rsid w:val="00D93AF7"/>
    <w:rsid w:val="00D95EAE"/>
    <w:rsid w:val="00D96B9A"/>
    <w:rsid w:val="00DA1578"/>
    <w:rsid w:val="00DA1B8B"/>
    <w:rsid w:val="00DA4152"/>
    <w:rsid w:val="00DA4370"/>
    <w:rsid w:val="00DA471A"/>
    <w:rsid w:val="00DA7AB6"/>
    <w:rsid w:val="00DB0E0E"/>
    <w:rsid w:val="00DB3FF0"/>
    <w:rsid w:val="00DB477F"/>
    <w:rsid w:val="00DB5878"/>
    <w:rsid w:val="00DB5AB3"/>
    <w:rsid w:val="00DB6839"/>
    <w:rsid w:val="00DC42F5"/>
    <w:rsid w:val="00DC4FB7"/>
    <w:rsid w:val="00DC527E"/>
    <w:rsid w:val="00DC58AF"/>
    <w:rsid w:val="00DC6377"/>
    <w:rsid w:val="00DD10AF"/>
    <w:rsid w:val="00DD28C2"/>
    <w:rsid w:val="00DD536E"/>
    <w:rsid w:val="00DD5437"/>
    <w:rsid w:val="00DD62C6"/>
    <w:rsid w:val="00DD6B73"/>
    <w:rsid w:val="00DE0CEA"/>
    <w:rsid w:val="00DE183A"/>
    <w:rsid w:val="00DE18A8"/>
    <w:rsid w:val="00DE35C0"/>
    <w:rsid w:val="00DF24F7"/>
    <w:rsid w:val="00DF4015"/>
    <w:rsid w:val="00DF4ACF"/>
    <w:rsid w:val="00DF60C9"/>
    <w:rsid w:val="00DF6508"/>
    <w:rsid w:val="00DF68F5"/>
    <w:rsid w:val="00E00B06"/>
    <w:rsid w:val="00E01781"/>
    <w:rsid w:val="00E01C91"/>
    <w:rsid w:val="00E02688"/>
    <w:rsid w:val="00E03069"/>
    <w:rsid w:val="00E06776"/>
    <w:rsid w:val="00E100DD"/>
    <w:rsid w:val="00E10565"/>
    <w:rsid w:val="00E116C8"/>
    <w:rsid w:val="00E11E0C"/>
    <w:rsid w:val="00E133A2"/>
    <w:rsid w:val="00E1611C"/>
    <w:rsid w:val="00E209DA"/>
    <w:rsid w:val="00E21FD6"/>
    <w:rsid w:val="00E231E9"/>
    <w:rsid w:val="00E23799"/>
    <w:rsid w:val="00E24586"/>
    <w:rsid w:val="00E25BE3"/>
    <w:rsid w:val="00E26572"/>
    <w:rsid w:val="00E27333"/>
    <w:rsid w:val="00E31D01"/>
    <w:rsid w:val="00E326BB"/>
    <w:rsid w:val="00E33246"/>
    <w:rsid w:val="00E3450F"/>
    <w:rsid w:val="00E37FD6"/>
    <w:rsid w:val="00E42B8C"/>
    <w:rsid w:val="00E473EC"/>
    <w:rsid w:val="00E47D50"/>
    <w:rsid w:val="00E54FDB"/>
    <w:rsid w:val="00E56164"/>
    <w:rsid w:val="00E601BA"/>
    <w:rsid w:val="00E60721"/>
    <w:rsid w:val="00E630EA"/>
    <w:rsid w:val="00E65D8E"/>
    <w:rsid w:val="00E660D3"/>
    <w:rsid w:val="00E707EE"/>
    <w:rsid w:val="00E70954"/>
    <w:rsid w:val="00E70A13"/>
    <w:rsid w:val="00E71CED"/>
    <w:rsid w:val="00E7405B"/>
    <w:rsid w:val="00E7545E"/>
    <w:rsid w:val="00E765D9"/>
    <w:rsid w:val="00E76AF4"/>
    <w:rsid w:val="00E81BF8"/>
    <w:rsid w:val="00E824E9"/>
    <w:rsid w:val="00E859EB"/>
    <w:rsid w:val="00E86B8D"/>
    <w:rsid w:val="00E9021D"/>
    <w:rsid w:val="00E90D89"/>
    <w:rsid w:val="00E92BB2"/>
    <w:rsid w:val="00E9455B"/>
    <w:rsid w:val="00E96046"/>
    <w:rsid w:val="00EA2AB9"/>
    <w:rsid w:val="00EA2C23"/>
    <w:rsid w:val="00EA2CE5"/>
    <w:rsid w:val="00EA64B0"/>
    <w:rsid w:val="00EA729D"/>
    <w:rsid w:val="00EA7ADE"/>
    <w:rsid w:val="00EB52B1"/>
    <w:rsid w:val="00EB569C"/>
    <w:rsid w:val="00EC0171"/>
    <w:rsid w:val="00EC279B"/>
    <w:rsid w:val="00EC2FE5"/>
    <w:rsid w:val="00EC661A"/>
    <w:rsid w:val="00ED067F"/>
    <w:rsid w:val="00ED1D02"/>
    <w:rsid w:val="00ED1E32"/>
    <w:rsid w:val="00ED4F1D"/>
    <w:rsid w:val="00ED7F1C"/>
    <w:rsid w:val="00EE0259"/>
    <w:rsid w:val="00EE03F6"/>
    <w:rsid w:val="00EE16D6"/>
    <w:rsid w:val="00EE1C85"/>
    <w:rsid w:val="00EE4185"/>
    <w:rsid w:val="00EE4C6B"/>
    <w:rsid w:val="00EE52B1"/>
    <w:rsid w:val="00EF2976"/>
    <w:rsid w:val="00EF328C"/>
    <w:rsid w:val="00EF3857"/>
    <w:rsid w:val="00EF3925"/>
    <w:rsid w:val="00EF4914"/>
    <w:rsid w:val="00EF7343"/>
    <w:rsid w:val="00F0138C"/>
    <w:rsid w:val="00F016BD"/>
    <w:rsid w:val="00F04C17"/>
    <w:rsid w:val="00F05691"/>
    <w:rsid w:val="00F10EBA"/>
    <w:rsid w:val="00F12CDF"/>
    <w:rsid w:val="00F1397D"/>
    <w:rsid w:val="00F146AF"/>
    <w:rsid w:val="00F1480D"/>
    <w:rsid w:val="00F15F89"/>
    <w:rsid w:val="00F162CA"/>
    <w:rsid w:val="00F1783A"/>
    <w:rsid w:val="00F22187"/>
    <w:rsid w:val="00F229FE"/>
    <w:rsid w:val="00F262A3"/>
    <w:rsid w:val="00F30A4E"/>
    <w:rsid w:val="00F310CE"/>
    <w:rsid w:val="00F333D1"/>
    <w:rsid w:val="00F35E9F"/>
    <w:rsid w:val="00F36666"/>
    <w:rsid w:val="00F36C10"/>
    <w:rsid w:val="00F42922"/>
    <w:rsid w:val="00F446FD"/>
    <w:rsid w:val="00F453ED"/>
    <w:rsid w:val="00F507E4"/>
    <w:rsid w:val="00F51BF5"/>
    <w:rsid w:val="00F51E75"/>
    <w:rsid w:val="00F52C8E"/>
    <w:rsid w:val="00F53175"/>
    <w:rsid w:val="00F54179"/>
    <w:rsid w:val="00F5525D"/>
    <w:rsid w:val="00F55664"/>
    <w:rsid w:val="00F559B6"/>
    <w:rsid w:val="00F55E29"/>
    <w:rsid w:val="00F5753E"/>
    <w:rsid w:val="00F6060A"/>
    <w:rsid w:val="00F62024"/>
    <w:rsid w:val="00F65547"/>
    <w:rsid w:val="00F66F48"/>
    <w:rsid w:val="00F70A57"/>
    <w:rsid w:val="00F70AEB"/>
    <w:rsid w:val="00F70BBF"/>
    <w:rsid w:val="00F725EA"/>
    <w:rsid w:val="00F726CB"/>
    <w:rsid w:val="00F82BE4"/>
    <w:rsid w:val="00F83BBB"/>
    <w:rsid w:val="00F85F53"/>
    <w:rsid w:val="00F86FB0"/>
    <w:rsid w:val="00F87D10"/>
    <w:rsid w:val="00F904A8"/>
    <w:rsid w:val="00F90E47"/>
    <w:rsid w:val="00F9157C"/>
    <w:rsid w:val="00F91677"/>
    <w:rsid w:val="00F9294F"/>
    <w:rsid w:val="00F93009"/>
    <w:rsid w:val="00F944AB"/>
    <w:rsid w:val="00F973C6"/>
    <w:rsid w:val="00F978F3"/>
    <w:rsid w:val="00FA0802"/>
    <w:rsid w:val="00FA083E"/>
    <w:rsid w:val="00FA35F4"/>
    <w:rsid w:val="00FA58FC"/>
    <w:rsid w:val="00FA7776"/>
    <w:rsid w:val="00FB0402"/>
    <w:rsid w:val="00FB193C"/>
    <w:rsid w:val="00FB7973"/>
    <w:rsid w:val="00FC0A56"/>
    <w:rsid w:val="00FC2579"/>
    <w:rsid w:val="00FC4961"/>
    <w:rsid w:val="00FC6F84"/>
    <w:rsid w:val="00FD1832"/>
    <w:rsid w:val="00FD1B2B"/>
    <w:rsid w:val="00FD507D"/>
    <w:rsid w:val="00FD78FF"/>
    <w:rsid w:val="00FD7A71"/>
    <w:rsid w:val="00FD7F1C"/>
    <w:rsid w:val="00FE0CB0"/>
    <w:rsid w:val="00FE2B6D"/>
    <w:rsid w:val="00FE3CAE"/>
    <w:rsid w:val="00FE47ED"/>
    <w:rsid w:val="00FF0423"/>
    <w:rsid w:val="00FF1740"/>
    <w:rsid w:val="00FF1AF1"/>
    <w:rsid w:val="00FF1D02"/>
    <w:rsid w:val="00FF2A53"/>
    <w:rsid w:val="00FF3259"/>
    <w:rsid w:val="00FF55D0"/>
    <w:rsid w:val="00FF5C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2CFE1"/>
  <w15:chartTrackingRefBased/>
  <w15:docId w15:val="{546666AD-A27F-4E40-A602-86395E583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7A4"/>
    <w:pPr>
      <w:spacing w:after="0" w:line="240" w:lineRule="auto"/>
    </w:pPr>
    <w:rPr>
      <w:rFonts w:ascii="Times New Roman" w:eastAsia="Times New Roman" w:hAnsi="Times New Roman" w:cs="Times New Roman"/>
      <w:sz w:val="20"/>
      <w:szCs w:val="20"/>
      <w:lang w:eastAsia="en-US"/>
    </w:rPr>
  </w:style>
  <w:style w:type="paragraph" w:styleId="Heading8">
    <w:name w:val="heading 8"/>
    <w:basedOn w:val="Normal"/>
    <w:next w:val="Normal"/>
    <w:link w:val="Heading8Char"/>
    <w:unhideWhenUsed/>
    <w:qFormat/>
    <w:rsid w:val="00CD37A4"/>
    <w:pPr>
      <w:keepNext/>
      <w:outlineLvl w:val="7"/>
    </w:pPr>
    <w:rPr>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CD37A4"/>
    <w:rPr>
      <w:rFonts w:ascii="Times New Roman" w:eastAsia="Times New Roman" w:hAnsi="Times New Roman" w:cs="Times New Roman"/>
      <w:b/>
      <w:sz w:val="24"/>
      <w:szCs w:val="20"/>
      <w:u w:val="single"/>
      <w:lang w:eastAsia="en-US"/>
    </w:rPr>
  </w:style>
  <w:style w:type="paragraph" w:styleId="Title">
    <w:name w:val="Title"/>
    <w:basedOn w:val="Normal"/>
    <w:link w:val="TitleChar"/>
    <w:qFormat/>
    <w:rsid w:val="00CD37A4"/>
    <w:pPr>
      <w:jc w:val="center"/>
    </w:pPr>
    <w:rPr>
      <w:b/>
    </w:rPr>
  </w:style>
  <w:style w:type="character" w:customStyle="1" w:styleId="TitleChar">
    <w:name w:val="Title Char"/>
    <w:basedOn w:val="DefaultParagraphFont"/>
    <w:link w:val="Title"/>
    <w:rsid w:val="00CD37A4"/>
    <w:rPr>
      <w:rFonts w:ascii="Times New Roman" w:eastAsia="Times New Roman" w:hAnsi="Times New Roman" w:cs="Times New Roman"/>
      <w:b/>
      <w:sz w:val="20"/>
      <w:szCs w:val="20"/>
      <w:lang w:eastAsia="en-US"/>
    </w:rPr>
  </w:style>
  <w:style w:type="paragraph" w:styleId="ListParagraph">
    <w:name w:val="List Paragraph"/>
    <w:basedOn w:val="Normal"/>
    <w:uiPriority w:val="34"/>
    <w:qFormat/>
    <w:rsid w:val="00CD37A4"/>
    <w:pPr>
      <w:ind w:left="720"/>
      <w:contextualSpacing/>
    </w:pPr>
  </w:style>
  <w:style w:type="character" w:customStyle="1" w:styleId="aqj">
    <w:name w:val="aqj"/>
    <w:basedOn w:val="DefaultParagraphFont"/>
    <w:rsid w:val="00CD37A4"/>
  </w:style>
  <w:style w:type="paragraph" w:styleId="BalloonText">
    <w:name w:val="Balloon Text"/>
    <w:basedOn w:val="Normal"/>
    <w:link w:val="BalloonTextChar"/>
    <w:uiPriority w:val="99"/>
    <w:semiHidden/>
    <w:unhideWhenUsed/>
    <w:rsid w:val="00E960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46"/>
    <w:rPr>
      <w:rFonts w:ascii="Segoe UI" w:eastAsia="Times New Roman" w:hAnsi="Segoe UI" w:cs="Segoe UI"/>
      <w:sz w:val="18"/>
      <w:szCs w:val="18"/>
      <w:lang w:eastAsia="en-US"/>
    </w:rPr>
  </w:style>
  <w:style w:type="paragraph" w:styleId="Header">
    <w:name w:val="header"/>
    <w:basedOn w:val="Normal"/>
    <w:link w:val="HeaderChar"/>
    <w:uiPriority w:val="99"/>
    <w:unhideWhenUsed/>
    <w:rsid w:val="00BE289F"/>
    <w:pPr>
      <w:tabs>
        <w:tab w:val="center" w:pos="4680"/>
        <w:tab w:val="right" w:pos="9360"/>
      </w:tabs>
    </w:pPr>
  </w:style>
  <w:style w:type="character" w:customStyle="1" w:styleId="HeaderChar">
    <w:name w:val="Header Char"/>
    <w:basedOn w:val="DefaultParagraphFont"/>
    <w:link w:val="Header"/>
    <w:uiPriority w:val="99"/>
    <w:rsid w:val="00BE289F"/>
    <w:rPr>
      <w:rFonts w:ascii="Times New Roman" w:eastAsia="Times New Roman" w:hAnsi="Times New Roman" w:cs="Times New Roman"/>
      <w:sz w:val="20"/>
      <w:szCs w:val="20"/>
      <w:lang w:eastAsia="en-US"/>
    </w:rPr>
  </w:style>
  <w:style w:type="paragraph" w:styleId="Footer">
    <w:name w:val="footer"/>
    <w:basedOn w:val="Normal"/>
    <w:link w:val="FooterChar"/>
    <w:uiPriority w:val="99"/>
    <w:unhideWhenUsed/>
    <w:rsid w:val="00BE289F"/>
    <w:pPr>
      <w:tabs>
        <w:tab w:val="center" w:pos="4680"/>
        <w:tab w:val="right" w:pos="9360"/>
      </w:tabs>
    </w:pPr>
  </w:style>
  <w:style w:type="character" w:customStyle="1" w:styleId="FooterChar">
    <w:name w:val="Footer Char"/>
    <w:basedOn w:val="DefaultParagraphFont"/>
    <w:link w:val="Footer"/>
    <w:uiPriority w:val="99"/>
    <w:rsid w:val="00BE289F"/>
    <w:rPr>
      <w:rFonts w:ascii="Times New Roman" w:eastAsia="Times New Roman" w:hAnsi="Times New Roman" w:cs="Times New Roman"/>
      <w:sz w:val="20"/>
      <w:szCs w:val="20"/>
      <w:lang w:eastAsia="en-US"/>
    </w:rPr>
  </w:style>
  <w:style w:type="character" w:customStyle="1" w:styleId="il">
    <w:name w:val="il"/>
    <w:basedOn w:val="DefaultParagraphFont"/>
    <w:rsid w:val="006F123A"/>
  </w:style>
  <w:style w:type="character" w:styleId="PlaceholderText">
    <w:name w:val="Placeholder Text"/>
    <w:basedOn w:val="DefaultParagraphFont"/>
    <w:uiPriority w:val="99"/>
    <w:semiHidden/>
    <w:rsid w:val="009353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756793">
      <w:bodyDiv w:val="1"/>
      <w:marLeft w:val="0"/>
      <w:marRight w:val="0"/>
      <w:marTop w:val="0"/>
      <w:marBottom w:val="0"/>
      <w:divBdr>
        <w:top w:val="none" w:sz="0" w:space="0" w:color="auto"/>
        <w:left w:val="none" w:sz="0" w:space="0" w:color="auto"/>
        <w:bottom w:val="none" w:sz="0" w:space="0" w:color="auto"/>
        <w:right w:val="none" w:sz="0" w:space="0" w:color="auto"/>
      </w:divBdr>
    </w:div>
    <w:div w:id="1161235456">
      <w:bodyDiv w:val="1"/>
      <w:marLeft w:val="0"/>
      <w:marRight w:val="0"/>
      <w:marTop w:val="0"/>
      <w:marBottom w:val="0"/>
      <w:divBdr>
        <w:top w:val="none" w:sz="0" w:space="0" w:color="auto"/>
        <w:left w:val="none" w:sz="0" w:space="0" w:color="auto"/>
        <w:bottom w:val="none" w:sz="0" w:space="0" w:color="auto"/>
        <w:right w:val="none" w:sz="0" w:space="0" w:color="auto"/>
      </w:divBdr>
    </w:div>
    <w:div w:id="1555264998">
      <w:bodyDiv w:val="1"/>
      <w:marLeft w:val="0"/>
      <w:marRight w:val="0"/>
      <w:marTop w:val="0"/>
      <w:marBottom w:val="0"/>
      <w:divBdr>
        <w:top w:val="none" w:sz="0" w:space="0" w:color="auto"/>
        <w:left w:val="none" w:sz="0" w:space="0" w:color="auto"/>
        <w:bottom w:val="none" w:sz="0" w:space="0" w:color="auto"/>
        <w:right w:val="none" w:sz="0" w:space="0" w:color="auto"/>
      </w:divBdr>
    </w:div>
    <w:div w:id="1602908906">
      <w:bodyDiv w:val="1"/>
      <w:marLeft w:val="0"/>
      <w:marRight w:val="0"/>
      <w:marTop w:val="0"/>
      <w:marBottom w:val="0"/>
      <w:divBdr>
        <w:top w:val="none" w:sz="0" w:space="0" w:color="auto"/>
        <w:left w:val="none" w:sz="0" w:space="0" w:color="auto"/>
        <w:bottom w:val="none" w:sz="0" w:space="0" w:color="auto"/>
        <w:right w:val="none" w:sz="0" w:space="0" w:color="auto"/>
      </w:divBdr>
    </w:div>
    <w:div w:id="1855998897">
      <w:bodyDiv w:val="1"/>
      <w:marLeft w:val="0"/>
      <w:marRight w:val="0"/>
      <w:marTop w:val="0"/>
      <w:marBottom w:val="0"/>
      <w:divBdr>
        <w:top w:val="none" w:sz="0" w:space="0" w:color="auto"/>
        <w:left w:val="none" w:sz="0" w:space="0" w:color="auto"/>
        <w:bottom w:val="none" w:sz="0" w:space="0" w:color="auto"/>
        <w:right w:val="none" w:sz="0" w:space="0" w:color="auto"/>
      </w:divBdr>
    </w:div>
    <w:div w:id="1946451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2</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rine Thompson</dc:creator>
  <cp:keywords/>
  <dc:description/>
  <cp:lastModifiedBy>Camrine Thompson</cp:lastModifiedBy>
  <cp:revision>36</cp:revision>
  <cp:lastPrinted>2020-10-29T19:04:00Z</cp:lastPrinted>
  <dcterms:created xsi:type="dcterms:W3CDTF">2021-01-28T17:08:00Z</dcterms:created>
  <dcterms:modified xsi:type="dcterms:W3CDTF">2021-01-29T21:23:00Z</dcterms:modified>
</cp:coreProperties>
</file>